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2E86" w:rsidRDefault="00172D4E">
      <w:pPr>
        <w:pStyle w:val="aff1"/>
      </w:pPr>
      <w:r>
        <w:t xml:space="preserve">Фонд «Милосердие» </w:t>
      </w:r>
      <w:r>
        <w:t xml:space="preserve">поддержит лучшие </w:t>
      </w:r>
      <w:r>
        <w:t>социальны</w:t>
      </w:r>
      <w:r>
        <w:t>е</w:t>
      </w:r>
      <w:r>
        <w:t xml:space="preserve"> проект</w:t>
      </w:r>
      <w:r>
        <w:t>ы</w:t>
      </w:r>
      <w:r>
        <w:t xml:space="preserve"> </w:t>
      </w:r>
      <w:r>
        <w:t xml:space="preserve">активных жителей </w:t>
      </w:r>
    </w:p>
    <w:p w:rsidR="00552E86" w:rsidRDefault="00172D4E">
      <w:pPr>
        <w:spacing w:before="120" w:line="240" w:lineRule="auto"/>
        <w:rPr>
          <w:rStyle w:val="a8"/>
          <w:sz w:val="24"/>
          <w:szCs w:val="24"/>
        </w:rPr>
      </w:pPr>
      <w:r>
        <w:rPr>
          <w:b/>
          <w:sz w:val="24"/>
          <w:szCs w:val="24"/>
        </w:rPr>
        <w:t>До 28 февраля</w:t>
      </w:r>
      <w:r>
        <w:rPr>
          <w:sz w:val="24"/>
          <w:szCs w:val="24"/>
        </w:rPr>
        <w:t xml:space="preserve"> открыт прием заявок участ</w:t>
      </w:r>
      <w:r>
        <w:rPr>
          <w:sz w:val="24"/>
          <w:szCs w:val="24"/>
        </w:rPr>
        <w:t>ников</w:t>
      </w:r>
      <w:r>
        <w:rPr>
          <w:sz w:val="24"/>
          <w:szCs w:val="24"/>
        </w:rPr>
        <w:t xml:space="preserve"> конкурсно</w:t>
      </w:r>
      <w:r>
        <w:rPr>
          <w:sz w:val="24"/>
          <w:szCs w:val="24"/>
        </w:rPr>
        <w:t>го</w:t>
      </w:r>
      <w:r>
        <w:rPr>
          <w:sz w:val="24"/>
          <w:szCs w:val="24"/>
        </w:rPr>
        <w:t xml:space="preserve"> отбор</w:t>
      </w:r>
      <w:r>
        <w:rPr>
          <w:sz w:val="24"/>
          <w:szCs w:val="24"/>
        </w:rPr>
        <w:t>а</w:t>
      </w:r>
      <w:r>
        <w:rPr>
          <w:sz w:val="24"/>
          <w:szCs w:val="24"/>
        </w:rPr>
        <w:t xml:space="preserve"> программы поддержки социальных инициатив </w:t>
      </w:r>
      <w:r>
        <w:rPr>
          <w:b/>
          <w:sz w:val="24"/>
          <w:szCs w:val="24"/>
        </w:rPr>
        <w:t>«Стальное дерево»</w:t>
      </w:r>
      <w:r>
        <w:rPr>
          <w:sz w:val="24"/>
          <w:szCs w:val="24"/>
        </w:rPr>
        <w:t xml:space="preserve">. Их принимает </w:t>
      </w:r>
      <w:r>
        <w:rPr>
          <w:b/>
          <w:sz w:val="24"/>
          <w:szCs w:val="24"/>
        </w:rPr>
        <w:t>благотворительный фонд «Милосердие»</w:t>
      </w:r>
      <w:r>
        <w:rPr>
          <w:sz w:val="24"/>
          <w:szCs w:val="24"/>
        </w:rPr>
        <w:t xml:space="preserve"> на </w:t>
      </w:r>
      <w:r>
        <w:rPr>
          <w:rStyle w:val="a8"/>
          <w:color w:val="auto"/>
          <w:sz w:val="24"/>
          <w:szCs w:val="24"/>
          <w:u w:val="none"/>
        </w:rPr>
        <w:t xml:space="preserve">онлайн </w:t>
      </w:r>
      <w:r>
        <w:rPr>
          <w:rStyle w:val="a8"/>
          <w:color w:val="auto"/>
          <w:sz w:val="24"/>
          <w:szCs w:val="24"/>
          <w:u w:val="none"/>
        </w:rPr>
        <w:t>платформе</w:t>
      </w:r>
      <w:r>
        <w:rPr>
          <w:sz w:val="24"/>
          <w:szCs w:val="24"/>
        </w:rPr>
        <w:t xml:space="preserve">: </w:t>
      </w:r>
      <w:hyperlink r:id="rId8" w:history="1">
        <w:r>
          <w:rPr>
            <w:rStyle w:val="a8"/>
            <w:sz w:val="24"/>
            <w:szCs w:val="24"/>
          </w:rPr>
          <w:t>https://stalnoe-derevo.ru/</w:t>
        </w:r>
      </w:hyperlink>
    </w:p>
    <w:p w:rsidR="00552E86" w:rsidRDefault="00071D6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На </w:t>
      </w:r>
      <w:bookmarkStart w:id="0" w:name="_GoBack"/>
      <w:bookmarkEnd w:id="0"/>
      <w:r w:rsidR="00172D4E">
        <w:rPr>
          <w:sz w:val="24"/>
          <w:szCs w:val="24"/>
        </w:rPr>
        <w:t>грант</w:t>
      </w:r>
      <w:r w:rsidR="00172D4E">
        <w:rPr>
          <w:sz w:val="24"/>
          <w:szCs w:val="24"/>
        </w:rPr>
        <w:t>ы</w:t>
      </w:r>
      <w:r w:rsidR="00172D4E">
        <w:rPr>
          <w:sz w:val="24"/>
          <w:szCs w:val="24"/>
        </w:rPr>
        <w:t xml:space="preserve"> для воплощения общественно полезных идей могут рассчитывать жители Липецкой, Свердловской, Белгородской областей и Алтайского края. </w:t>
      </w:r>
      <w:r w:rsidR="00172D4E">
        <w:rPr>
          <w:color w:val="1F497D" w:themeColor="text2"/>
          <w:sz w:val="24"/>
          <w:szCs w:val="24"/>
        </w:rPr>
        <w:t xml:space="preserve"> </w:t>
      </w:r>
      <w:r w:rsidR="00172D4E">
        <w:rPr>
          <w:sz w:val="24"/>
          <w:szCs w:val="24"/>
        </w:rPr>
        <w:t>В приоритете 2026 года будут пр</w:t>
      </w:r>
      <w:r w:rsidR="00172D4E">
        <w:rPr>
          <w:sz w:val="24"/>
          <w:szCs w:val="24"/>
        </w:rPr>
        <w:t xml:space="preserve">оекты в сфере культуры и просвещения. Они должны помогать укреплению социального единства и межрегиональных связей, сохранению нематериального культурного наследия регионов и народных традиций местных сообществ. </w:t>
      </w:r>
    </w:p>
    <w:p w:rsidR="00552E86" w:rsidRDefault="00172D4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Победителей 2026 года объявят</w:t>
      </w:r>
      <w:r>
        <w:rPr>
          <w:b/>
          <w:sz w:val="24"/>
          <w:szCs w:val="24"/>
        </w:rPr>
        <w:t xml:space="preserve"> в мае</w:t>
      </w:r>
      <w:r>
        <w:rPr>
          <w:sz w:val="24"/>
          <w:szCs w:val="24"/>
        </w:rPr>
        <w:t xml:space="preserve"> после о</w:t>
      </w:r>
      <w:r>
        <w:rPr>
          <w:sz w:val="24"/>
          <w:szCs w:val="24"/>
        </w:rPr>
        <w:t xml:space="preserve">чной защиты проектов с участием общественников, журналистов, представителей муниципалитетов, бизнеса и фонда. Все грантополучатели должны завершить проектные работы не позднее, чем за девять месяцев. </w:t>
      </w:r>
    </w:p>
    <w:p w:rsidR="00552E86" w:rsidRDefault="00172D4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В этом году изменена система выделения грантов. Для сои</w:t>
      </w:r>
      <w:r>
        <w:rPr>
          <w:sz w:val="24"/>
          <w:szCs w:val="24"/>
        </w:rPr>
        <w:t>скателей доступны две категории. Базовая -  предусматривает суммы до 500 тыс. рублей. Повышенная категория с размером гранта до 1 млн рублей доступна для сложных проектов, которые реализуются на условиях софинансирования. Такую поддержку может получить кон</w:t>
      </w:r>
      <w:r>
        <w:rPr>
          <w:sz w:val="24"/>
          <w:szCs w:val="24"/>
        </w:rPr>
        <w:t xml:space="preserve">курсант с подтвержденным личным опытом реализации социальных проектов или привлекший в свою команду партнера с необходимыми навыками. </w:t>
      </w:r>
    </w:p>
    <w:p w:rsidR="00552E86" w:rsidRDefault="00172D4E">
      <w:pPr>
        <w:spacing w:before="100" w:beforeAutospacing="1" w:after="100" w:afterAutospacing="1" w:line="256" w:lineRule="auto"/>
        <w:rPr>
          <w:rFonts w:ascii="Calibri" w:eastAsia="Times New Roman" w:hAnsi="Calibri" w:cs="Times New Roman"/>
          <w:sz w:val="24"/>
          <w:szCs w:val="24"/>
          <w:lang w:eastAsia="ru-RU"/>
        </w:rPr>
      </w:pPr>
      <w:r>
        <w:rPr>
          <w:rFonts w:ascii="Calibri" w:eastAsia="Times New Roman" w:hAnsi="Calibri" w:cs="Calibri"/>
          <w:b/>
          <w:sz w:val="24"/>
          <w:szCs w:val="24"/>
          <w:lang w:eastAsia="ru-RU"/>
        </w:rPr>
        <w:t>Благотворительный фонд социальной защиты «Милосердие»</w:t>
      </w:r>
      <w:r>
        <w:rPr>
          <w:rFonts w:ascii="Calibri" w:eastAsia="Times New Roman" w:hAnsi="Calibri" w:cs="Calibri"/>
          <w:sz w:val="24"/>
          <w:szCs w:val="24"/>
          <w:lang w:eastAsia="ru-RU"/>
        </w:rPr>
        <w:t xml:space="preserve"> основан в 1999 году. Его программы реализуют на территории Липецкой, Свердловской, Белгородской областей и Алтайского края. На сотни благотворительных проектов направлено более 14,1 млрд рублей. Входит в ТОП-10 ведущих корпоративных и частных благотворите</w:t>
      </w:r>
      <w:r>
        <w:rPr>
          <w:rFonts w:ascii="Calibri" w:eastAsia="Times New Roman" w:hAnsi="Calibri" w:cs="Calibri"/>
          <w:sz w:val="24"/>
          <w:szCs w:val="24"/>
          <w:lang w:eastAsia="ru-RU"/>
        </w:rPr>
        <w:t xml:space="preserve">льных НКО в России по версии рейтинга RAEX. Социальный партнер группы НЛМК. </w:t>
      </w:r>
    </w:p>
    <w:p w:rsidR="00552E86" w:rsidRDefault="00172D4E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Style w:val="aa"/>
          <w:sz w:val="24"/>
          <w:szCs w:val="24"/>
        </w:rPr>
        <w:t>Программа «Стальное дерево»</w:t>
      </w:r>
      <w:r>
        <w:rPr>
          <w:rStyle w:val="aa"/>
          <w:b w:val="0"/>
          <w:sz w:val="24"/>
          <w:szCs w:val="24"/>
        </w:rPr>
        <w:t xml:space="preserve"> объединила более 30 тысяч человек. Более </w:t>
      </w:r>
      <w:r>
        <w:rPr>
          <w:sz w:val="24"/>
          <w:szCs w:val="24"/>
        </w:rPr>
        <w:t>60-ти завершенных проектов 2025 года помогли благоустроить общественные пространства, открыть новые объекты ул</w:t>
      </w:r>
      <w:r>
        <w:rPr>
          <w:sz w:val="24"/>
          <w:szCs w:val="24"/>
        </w:rPr>
        <w:t>ичной спортивной инфраструктуры, создать условия для развития детей с ограниченными возможностями здоровья, поддержать инвалидов, провести культурно-исторические мероприятия.</w:t>
      </w:r>
      <w:r>
        <w:rPr>
          <w:rFonts w:ascii="Calibri" w:hAnsi="Calibri" w:cs="Calibri"/>
          <w:sz w:val="24"/>
          <w:szCs w:val="24"/>
        </w:rPr>
        <w:t xml:space="preserve"> </w:t>
      </w:r>
    </w:p>
    <w:p w:rsidR="00552E86" w:rsidRDefault="00552E86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552E86" w:rsidRDefault="00172D4E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Дополнительная информация о Фонде на </w:t>
      </w:r>
      <w:hyperlink r:id="rId9" w:history="1">
        <w:r>
          <w:rPr>
            <w:rStyle w:val="a8"/>
            <w:rFonts w:cstheme="minorHAnsi"/>
            <w:sz w:val="24"/>
            <w:szCs w:val="24"/>
          </w:rPr>
          <w:t>сайте</w:t>
        </w:r>
      </w:hyperlink>
    </w:p>
    <w:sectPr w:rsidR="00552E86">
      <w:footerReference w:type="default" r:id="rId10"/>
      <w:headerReference w:type="first" r:id="rId11"/>
      <w:footerReference w:type="first" r:id="rId12"/>
      <w:pgSz w:w="11906" w:h="16838"/>
      <w:pgMar w:top="1985" w:right="851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2D4E" w:rsidRDefault="00172D4E">
      <w:pPr>
        <w:spacing w:line="240" w:lineRule="auto"/>
      </w:pPr>
      <w:r>
        <w:separator/>
      </w:r>
    </w:p>
  </w:endnote>
  <w:endnote w:type="continuationSeparator" w:id="0">
    <w:p w:rsidR="00172D4E" w:rsidRDefault="00172D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2E86" w:rsidRDefault="00172D4E">
    <w:pPr>
      <w:pStyle w:val="af9"/>
      <w:jc w:val="right"/>
    </w:pPr>
    <w:sdt>
      <w:sdtPr>
        <w:id w:val="-1885090518"/>
        <w:docPartObj>
          <w:docPartGallery w:val="AutoText"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:rsidR="00552E86" w:rsidRDefault="00552E86">
    <w:pPr>
      <w:pStyle w:val="af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75073322"/>
      <w:docPartObj>
        <w:docPartGallery w:val="AutoText"/>
      </w:docPartObj>
    </w:sdtPr>
    <w:sdtEndPr/>
    <w:sdtContent>
      <w:p w:rsidR="00552E86" w:rsidRDefault="00172D4E">
        <w:pPr>
          <w:pStyle w:val="af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1D6D">
          <w:rPr>
            <w:noProof/>
          </w:rPr>
          <w:t>1</w:t>
        </w:r>
        <w:r>
          <w:fldChar w:fldCharType="end"/>
        </w:r>
      </w:p>
    </w:sdtContent>
  </w:sdt>
  <w:p w:rsidR="00552E86" w:rsidRDefault="00552E86">
    <w:pPr>
      <w:pStyle w:val="af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2D4E" w:rsidRDefault="00172D4E">
      <w:pPr>
        <w:spacing w:after="0"/>
      </w:pPr>
      <w:r>
        <w:separator/>
      </w:r>
    </w:p>
  </w:footnote>
  <w:footnote w:type="continuationSeparator" w:id="0">
    <w:p w:rsidR="00172D4E" w:rsidRDefault="00172D4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fc"/>
      <w:tblW w:w="5642" w:type="dxa"/>
      <w:tblInd w:w="-2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42"/>
    </w:tblGrid>
    <w:tr w:rsidR="00552E86">
      <w:trPr>
        <w:trHeight w:val="870"/>
      </w:trPr>
      <w:tc>
        <w:tcPr>
          <w:tcW w:w="5642" w:type="dxa"/>
          <w:vAlign w:val="center"/>
        </w:tcPr>
        <w:p w:rsidR="00552E86" w:rsidRDefault="00552E86">
          <w:pPr>
            <w:spacing w:after="0" w:line="288" w:lineRule="auto"/>
            <w:ind w:firstLine="181"/>
            <w:rPr>
              <w:rFonts w:ascii="Calibri Light" w:hAnsi="Calibri Light"/>
              <w:bCs/>
              <w:sz w:val="24"/>
              <w:szCs w:val="24"/>
              <w:lang w:val="en-US"/>
            </w:rPr>
          </w:pPr>
        </w:p>
      </w:tc>
    </w:tr>
  </w:tbl>
  <w:p w:rsidR="00552E86" w:rsidRDefault="00552E86">
    <w:pPr>
      <w:pStyle w:val="af5"/>
      <w:tabs>
        <w:tab w:val="clear" w:pos="4677"/>
        <w:tab w:val="clear" w:pos="935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41C06"/>
    <w:multiLevelType w:val="multilevel"/>
    <w:tmpl w:val="52141C06"/>
    <w:lvl w:ilvl="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jc1MDUzNzAztTRR0lEKTi0uzszPAykwNKoFAMnYkeMtAAAA"/>
  </w:docVars>
  <w:rsids>
    <w:rsidRoot w:val="00FE2D4E"/>
    <w:rsid w:val="00003C70"/>
    <w:rsid w:val="00004C6C"/>
    <w:rsid w:val="00006050"/>
    <w:rsid w:val="00007613"/>
    <w:rsid w:val="00007E48"/>
    <w:rsid w:val="000103C9"/>
    <w:rsid w:val="00010400"/>
    <w:rsid w:val="0001202C"/>
    <w:rsid w:val="00012BB9"/>
    <w:rsid w:val="00013361"/>
    <w:rsid w:val="00013D94"/>
    <w:rsid w:val="00015366"/>
    <w:rsid w:val="0001553C"/>
    <w:rsid w:val="0001577E"/>
    <w:rsid w:val="000159CA"/>
    <w:rsid w:val="00015C24"/>
    <w:rsid w:val="00015F22"/>
    <w:rsid w:val="000165C4"/>
    <w:rsid w:val="00016AFD"/>
    <w:rsid w:val="00016B35"/>
    <w:rsid w:val="00020E13"/>
    <w:rsid w:val="00020EF3"/>
    <w:rsid w:val="0002284C"/>
    <w:rsid w:val="00023026"/>
    <w:rsid w:val="00023AD4"/>
    <w:rsid w:val="00023B0C"/>
    <w:rsid w:val="000244EE"/>
    <w:rsid w:val="00026215"/>
    <w:rsid w:val="00027390"/>
    <w:rsid w:val="000277DD"/>
    <w:rsid w:val="00030DE5"/>
    <w:rsid w:val="000317CC"/>
    <w:rsid w:val="000318E8"/>
    <w:rsid w:val="000322E9"/>
    <w:rsid w:val="00033EBD"/>
    <w:rsid w:val="000374EB"/>
    <w:rsid w:val="000406D2"/>
    <w:rsid w:val="00041825"/>
    <w:rsid w:val="0004203B"/>
    <w:rsid w:val="000430F1"/>
    <w:rsid w:val="00043984"/>
    <w:rsid w:val="00044ADB"/>
    <w:rsid w:val="000456C0"/>
    <w:rsid w:val="00046317"/>
    <w:rsid w:val="000463FA"/>
    <w:rsid w:val="000477FC"/>
    <w:rsid w:val="00051CFF"/>
    <w:rsid w:val="0005223B"/>
    <w:rsid w:val="000528D5"/>
    <w:rsid w:val="00052A8C"/>
    <w:rsid w:val="00052A99"/>
    <w:rsid w:val="00056832"/>
    <w:rsid w:val="000574DB"/>
    <w:rsid w:val="00057624"/>
    <w:rsid w:val="00057C60"/>
    <w:rsid w:val="0006049B"/>
    <w:rsid w:val="000610E0"/>
    <w:rsid w:val="00062350"/>
    <w:rsid w:val="00062C57"/>
    <w:rsid w:val="00063510"/>
    <w:rsid w:val="00063E30"/>
    <w:rsid w:val="00063EC5"/>
    <w:rsid w:val="000641FF"/>
    <w:rsid w:val="000647BE"/>
    <w:rsid w:val="00065312"/>
    <w:rsid w:val="00066571"/>
    <w:rsid w:val="00067A0F"/>
    <w:rsid w:val="00067C84"/>
    <w:rsid w:val="00071D6D"/>
    <w:rsid w:val="00071D70"/>
    <w:rsid w:val="00072437"/>
    <w:rsid w:val="00072BFB"/>
    <w:rsid w:val="0007381B"/>
    <w:rsid w:val="00074D83"/>
    <w:rsid w:val="00074F0E"/>
    <w:rsid w:val="00075538"/>
    <w:rsid w:val="0007569C"/>
    <w:rsid w:val="000769A2"/>
    <w:rsid w:val="000773CD"/>
    <w:rsid w:val="00077B21"/>
    <w:rsid w:val="00077BEF"/>
    <w:rsid w:val="00077C6D"/>
    <w:rsid w:val="0008034B"/>
    <w:rsid w:val="0008082A"/>
    <w:rsid w:val="00081391"/>
    <w:rsid w:val="000816D5"/>
    <w:rsid w:val="00082573"/>
    <w:rsid w:val="00084F3A"/>
    <w:rsid w:val="000850D9"/>
    <w:rsid w:val="000858A9"/>
    <w:rsid w:val="000869D5"/>
    <w:rsid w:val="000878C9"/>
    <w:rsid w:val="00090B26"/>
    <w:rsid w:val="0009113A"/>
    <w:rsid w:val="00091E68"/>
    <w:rsid w:val="000931DD"/>
    <w:rsid w:val="000938AA"/>
    <w:rsid w:val="00093C8E"/>
    <w:rsid w:val="00094CA7"/>
    <w:rsid w:val="00094E70"/>
    <w:rsid w:val="0009527A"/>
    <w:rsid w:val="000959F2"/>
    <w:rsid w:val="00096002"/>
    <w:rsid w:val="00096087"/>
    <w:rsid w:val="00096371"/>
    <w:rsid w:val="00097463"/>
    <w:rsid w:val="000A0012"/>
    <w:rsid w:val="000A07D7"/>
    <w:rsid w:val="000A1E9B"/>
    <w:rsid w:val="000A4904"/>
    <w:rsid w:val="000A51F4"/>
    <w:rsid w:val="000A6BBD"/>
    <w:rsid w:val="000B06E5"/>
    <w:rsid w:val="000B0E6F"/>
    <w:rsid w:val="000B0F5E"/>
    <w:rsid w:val="000B18C1"/>
    <w:rsid w:val="000B2A45"/>
    <w:rsid w:val="000B2A66"/>
    <w:rsid w:val="000B2E78"/>
    <w:rsid w:val="000B4285"/>
    <w:rsid w:val="000B5071"/>
    <w:rsid w:val="000B5F99"/>
    <w:rsid w:val="000B648B"/>
    <w:rsid w:val="000B6820"/>
    <w:rsid w:val="000B7349"/>
    <w:rsid w:val="000B77F2"/>
    <w:rsid w:val="000B7C6D"/>
    <w:rsid w:val="000C002A"/>
    <w:rsid w:val="000C080A"/>
    <w:rsid w:val="000C085B"/>
    <w:rsid w:val="000C24D8"/>
    <w:rsid w:val="000C2AA6"/>
    <w:rsid w:val="000C4317"/>
    <w:rsid w:val="000C4379"/>
    <w:rsid w:val="000C46D5"/>
    <w:rsid w:val="000C497D"/>
    <w:rsid w:val="000C4D40"/>
    <w:rsid w:val="000C5569"/>
    <w:rsid w:val="000C5F71"/>
    <w:rsid w:val="000C65D4"/>
    <w:rsid w:val="000C6B3D"/>
    <w:rsid w:val="000C746F"/>
    <w:rsid w:val="000C75D1"/>
    <w:rsid w:val="000C77BB"/>
    <w:rsid w:val="000D16BD"/>
    <w:rsid w:val="000D1E9B"/>
    <w:rsid w:val="000D24CE"/>
    <w:rsid w:val="000D31EB"/>
    <w:rsid w:val="000D3C3A"/>
    <w:rsid w:val="000D490C"/>
    <w:rsid w:val="000D5238"/>
    <w:rsid w:val="000D5E15"/>
    <w:rsid w:val="000D6052"/>
    <w:rsid w:val="000D63E8"/>
    <w:rsid w:val="000D6437"/>
    <w:rsid w:val="000D6C31"/>
    <w:rsid w:val="000E2378"/>
    <w:rsid w:val="000E2F79"/>
    <w:rsid w:val="000E35A1"/>
    <w:rsid w:val="000E46C6"/>
    <w:rsid w:val="000E50BF"/>
    <w:rsid w:val="000E751F"/>
    <w:rsid w:val="000E77F2"/>
    <w:rsid w:val="000F0231"/>
    <w:rsid w:val="000F0FA0"/>
    <w:rsid w:val="000F10BB"/>
    <w:rsid w:val="000F1A5A"/>
    <w:rsid w:val="000F2A5F"/>
    <w:rsid w:val="000F2CD2"/>
    <w:rsid w:val="000F2F96"/>
    <w:rsid w:val="000F35B2"/>
    <w:rsid w:val="000F40D7"/>
    <w:rsid w:val="000F45BE"/>
    <w:rsid w:val="000F523C"/>
    <w:rsid w:val="000F527C"/>
    <w:rsid w:val="000F53C2"/>
    <w:rsid w:val="000F56EA"/>
    <w:rsid w:val="000F65E1"/>
    <w:rsid w:val="000F7EE6"/>
    <w:rsid w:val="00100782"/>
    <w:rsid w:val="00100A77"/>
    <w:rsid w:val="00100D14"/>
    <w:rsid w:val="00100FF2"/>
    <w:rsid w:val="0010168F"/>
    <w:rsid w:val="001021E6"/>
    <w:rsid w:val="00102A7E"/>
    <w:rsid w:val="00103B79"/>
    <w:rsid w:val="0010719E"/>
    <w:rsid w:val="00107C4C"/>
    <w:rsid w:val="00107D4B"/>
    <w:rsid w:val="00107F6E"/>
    <w:rsid w:val="00110F5F"/>
    <w:rsid w:val="00111BAB"/>
    <w:rsid w:val="00112DE6"/>
    <w:rsid w:val="00112F09"/>
    <w:rsid w:val="0011316C"/>
    <w:rsid w:val="0011512D"/>
    <w:rsid w:val="00115B61"/>
    <w:rsid w:val="001168FA"/>
    <w:rsid w:val="0011708A"/>
    <w:rsid w:val="00117284"/>
    <w:rsid w:val="00117866"/>
    <w:rsid w:val="00121449"/>
    <w:rsid w:val="0012284F"/>
    <w:rsid w:val="00122D34"/>
    <w:rsid w:val="00122DC0"/>
    <w:rsid w:val="00122E52"/>
    <w:rsid w:val="0012394D"/>
    <w:rsid w:val="00123AF7"/>
    <w:rsid w:val="00124BAA"/>
    <w:rsid w:val="00130362"/>
    <w:rsid w:val="00130492"/>
    <w:rsid w:val="001308BF"/>
    <w:rsid w:val="00132343"/>
    <w:rsid w:val="0013264A"/>
    <w:rsid w:val="00133AFD"/>
    <w:rsid w:val="00134713"/>
    <w:rsid w:val="00134B77"/>
    <w:rsid w:val="00134C2B"/>
    <w:rsid w:val="00135992"/>
    <w:rsid w:val="00135B28"/>
    <w:rsid w:val="00137650"/>
    <w:rsid w:val="00137D3D"/>
    <w:rsid w:val="00140F2B"/>
    <w:rsid w:val="001412CD"/>
    <w:rsid w:val="00141D13"/>
    <w:rsid w:val="001425E9"/>
    <w:rsid w:val="001436CB"/>
    <w:rsid w:val="00143C8E"/>
    <w:rsid w:val="00143CE0"/>
    <w:rsid w:val="00145168"/>
    <w:rsid w:val="001462AF"/>
    <w:rsid w:val="001465F6"/>
    <w:rsid w:val="00151A29"/>
    <w:rsid w:val="00152A09"/>
    <w:rsid w:val="00152AC3"/>
    <w:rsid w:val="00155A67"/>
    <w:rsid w:val="001561DE"/>
    <w:rsid w:val="001565DF"/>
    <w:rsid w:val="00156C15"/>
    <w:rsid w:val="00160B1D"/>
    <w:rsid w:val="00160FF8"/>
    <w:rsid w:val="00161508"/>
    <w:rsid w:val="0016225C"/>
    <w:rsid w:val="001628A8"/>
    <w:rsid w:val="00163275"/>
    <w:rsid w:val="00163AED"/>
    <w:rsid w:val="00164E67"/>
    <w:rsid w:val="0016768C"/>
    <w:rsid w:val="00167FC9"/>
    <w:rsid w:val="00170B56"/>
    <w:rsid w:val="00170EFC"/>
    <w:rsid w:val="00171297"/>
    <w:rsid w:val="0017222A"/>
    <w:rsid w:val="0017274A"/>
    <w:rsid w:val="0017288D"/>
    <w:rsid w:val="00172D4E"/>
    <w:rsid w:val="00174040"/>
    <w:rsid w:val="00176C45"/>
    <w:rsid w:val="00177AF9"/>
    <w:rsid w:val="001802C1"/>
    <w:rsid w:val="001810BA"/>
    <w:rsid w:val="0018490C"/>
    <w:rsid w:val="00185B8E"/>
    <w:rsid w:val="0018615F"/>
    <w:rsid w:val="0018647B"/>
    <w:rsid w:val="00186C1E"/>
    <w:rsid w:val="00187835"/>
    <w:rsid w:val="00191CA4"/>
    <w:rsid w:val="0019201B"/>
    <w:rsid w:val="0019322E"/>
    <w:rsid w:val="00193F56"/>
    <w:rsid w:val="001950C9"/>
    <w:rsid w:val="00196CC9"/>
    <w:rsid w:val="001A1749"/>
    <w:rsid w:val="001A1E60"/>
    <w:rsid w:val="001A31A5"/>
    <w:rsid w:val="001A40F3"/>
    <w:rsid w:val="001A4FF2"/>
    <w:rsid w:val="001A5764"/>
    <w:rsid w:val="001A64ED"/>
    <w:rsid w:val="001A6EC5"/>
    <w:rsid w:val="001A79CF"/>
    <w:rsid w:val="001A7E38"/>
    <w:rsid w:val="001A7E78"/>
    <w:rsid w:val="001B17A6"/>
    <w:rsid w:val="001B1885"/>
    <w:rsid w:val="001B2DC9"/>
    <w:rsid w:val="001B3235"/>
    <w:rsid w:val="001B35E3"/>
    <w:rsid w:val="001B5707"/>
    <w:rsid w:val="001B5E1A"/>
    <w:rsid w:val="001B619B"/>
    <w:rsid w:val="001B6632"/>
    <w:rsid w:val="001C03B2"/>
    <w:rsid w:val="001C047C"/>
    <w:rsid w:val="001C0B0B"/>
    <w:rsid w:val="001C11C4"/>
    <w:rsid w:val="001C19EF"/>
    <w:rsid w:val="001C1DA9"/>
    <w:rsid w:val="001C512D"/>
    <w:rsid w:val="001C6229"/>
    <w:rsid w:val="001C64B2"/>
    <w:rsid w:val="001C70DF"/>
    <w:rsid w:val="001C7F05"/>
    <w:rsid w:val="001C7F25"/>
    <w:rsid w:val="001D1345"/>
    <w:rsid w:val="001D2FE0"/>
    <w:rsid w:val="001D3F89"/>
    <w:rsid w:val="001D4250"/>
    <w:rsid w:val="001D4660"/>
    <w:rsid w:val="001D5006"/>
    <w:rsid w:val="001D5224"/>
    <w:rsid w:val="001D5F32"/>
    <w:rsid w:val="001D612C"/>
    <w:rsid w:val="001D6A60"/>
    <w:rsid w:val="001D7DA3"/>
    <w:rsid w:val="001E0581"/>
    <w:rsid w:val="001E144B"/>
    <w:rsid w:val="001E180C"/>
    <w:rsid w:val="001E2110"/>
    <w:rsid w:val="001E5837"/>
    <w:rsid w:val="001E6E17"/>
    <w:rsid w:val="001E74CD"/>
    <w:rsid w:val="001E77B3"/>
    <w:rsid w:val="001E7D67"/>
    <w:rsid w:val="001E7E37"/>
    <w:rsid w:val="001F0EED"/>
    <w:rsid w:val="001F122F"/>
    <w:rsid w:val="001F1817"/>
    <w:rsid w:val="001F2773"/>
    <w:rsid w:val="001F305E"/>
    <w:rsid w:val="001F3A25"/>
    <w:rsid w:val="001F5C4B"/>
    <w:rsid w:val="001F6748"/>
    <w:rsid w:val="001F701F"/>
    <w:rsid w:val="001F740B"/>
    <w:rsid w:val="00200B27"/>
    <w:rsid w:val="00200B73"/>
    <w:rsid w:val="002026ED"/>
    <w:rsid w:val="00204215"/>
    <w:rsid w:val="002045D6"/>
    <w:rsid w:val="00206075"/>
    <w:rsid w:val="00206CB7"/>
    <w:rsid w:val="00206D08"/>
    <w:rsid w:val="00210F13"/>
    <w:rsid w:val="00212258"/>
    <w:rsid w:val="00212751"/>
    <w:rsid w:val="00212F32"/>
    <w:rsid w:val="00212FA7"/>
    <w:rsid w:val="00214059"/>
    <w:rsid w:val="00214126"/>
    <w:rsid w:val="00214189"/>
    <w:rsid w:val="002141D6"/>
    <w:rsid w:val="002176C0"/>
    <w:rsid w:val="0021775F"/>
    <w:rsid w:val="00220846"/>
    <w:rsid w:val="00220F64"/>
    <w:rsid w:val="00222E9B"/>
    <w:rsid w:val="00223453"/>
    <w:rsid w:val="00223BC9"/>
    <w:rsid w:val="00224C1A"/>
    <w:rsid w:val="002255BC"/>
    <w:rsid w:val="00225A1E"/>
    <w:rsid w:val="00226AA1"/>
    <w:rsid w:val="00226C5F"/>
    <w:rsid w:val="00230B94"/>
    <w:rsid w:val="00230C1F"/>
    <w:rsid w:val="00230F0B"/>
    <w:rsid w:val="00234F42"/>
    <w:rsid w:val="00235001"/>
    <w:rsid w:val="002357F9"/>
    <w:rsid w:val="00235CA1"/>
    <w:rsid w:val="002369CB"/>
    <w:rsid w:val="00236CFC"/>
    <w:rsid w:val="002371D2"/>
    <w:rsid w:val="00237290"/>
    <w:rsid w:val="002408E7"/>
    <w:rsid w:val="00240C44"/>
    <w:rsid w:val="0024235A"/>
    <w:rsid w:val="002437B1"/>
    <w:rsid w:val="0024475C"/>
    <w:rsid w:val="00244D76"/>
    <w:rsid w:val="00245B26"/>
    <w:rsid w:val="00246246"/>
    <w:rsid w:val="002462A6"/>
    <w:rsid w:val="002472C3"/>
    <w:rsid w:val="00250050"/>
    <w:rsid w:val="00250457"/>
    <w:rsid w:val="00250778"/>
    <w:rsid w:val="00250BEC"/>
    <w:rsid w:val="00251A72"/>
    <w:rsid w:val="00253486"/>
    <w:rsid w:val="00253FAE"/>
    <w:rsid w:val="00254176"/>
    <w:rsid w:val="00254791"/>
    <w:rsid w:val="00254AA0"/>
    <w:rsid w:val="00254D8C"/>
    <w:rsid w:val="00254FAD"/>
    <w:rsid w:val="00255C48"/>
    <w:rsid w:val="0025710F"/>
    <w:rsid w:val="0025753F"/>
    <w:rsid w:val="0025774E"/>
    <w:rsid w:val="00257B6F"/>
    <w:rsid w:val="002607EB"/>
    <w:rsid w:val="00261BBB"/>
    <w:rsid w:val="00262DE4"/>
    <w:rsid w:val="0026457D"/>
    <w:rsid w:val="002649A4"/>
    <w:rsid w:val="00264FFD"/>
    <w:rsid w:val="00265235"/>
    <w:rsid w:val="002664EB"/>
    <w:rsid w:val="00266724"/>
    <w:rsid w:val="00267604"/>
    <w:rsid w:val="00270FE1"/>
    <w:rsid w:val="002710C0"/>
    <w:rsid w:val="00272318"/>
    <w:rsid w:val="002726EC"/>
    <w:rsid w:val="00272901"/>
    <w:rsid w:val="00272BAF"/>
    <w:rsid w:val="00272BEE"/>
    <w:rsid w:val="002741A7"/>
    <w:rsid w:val="00274201"/>
    <w:rsid w:val="00274819"/>
    <w:rsid w:val="00277B2C"/>
    <w:rsid w:val="00277EF5"/>
    <w:rsid w:val="002815EA"/>
    <w:rsid w:val="00281912"/>
    <w:rsid w:val="00281BA7"/>
    <w:rsid w:val="00282E02"/>
    <w:rsid w:val="00283200"/>
    <w:rsid w:val="0028360A"/>
    <w:rsid w:val="00283B30"/>
    <w:rsid w:val="0028410C"/>
    <w:rsid w:val="00284822"/>
    <w:rsid w:val="0028580A"/>
    <w:rsid w:val="00285AC8"/>
    <w:rsid w:val="00290ACC"/>
    <w:rsid w:val="00291257"/>
    <w:rsid w:val="00291639"/>
    <w:rsid w:val="00291FF5"/>
    <w:rsid w:val="002935C9"/>
    <w:rsid w:val="00293727"/>
    <w:rsid w:val="00293BF9"/>
    <w:rsid w:val="00294714"/>
    <w:rsid w:val="0029529E"/>
    <w:rsid w:val="00295D2E"/>
    <w:rsid w:val="00296458"/>
    <w:rsid w:val="002A3FC3"/>
    <w:rsid w:val="002A4A07"/>
    <w:rsid w:val="002A4A57"/>
    <w:rsid w:val="002A4CE3"/>
    <w:rsid w:val="002A4D26"/>
    <w:rsid w:val="002A4EC1"/>
    <w:rsid w:val="002A56DB"/>
    <w:rsid w:val="002A5D8E"/>
    <w:rsid w:val="002A6233"/>
    <w:rsid w:val="002B125F"/>
    <w:rsid w:val="002B26C9"/>
    <w:rsid w:val="002B2DB9"/>
    <w:rsid w:val="002B2F90"/>
    <w:rsid w:val="002B3299"/>
    <w:rsid w:val="002B38CF"/>
    <w:rsid w:val="002B42C7"/>
    <w:rsid w:val="002B4BE8"/>
    <w:rsid w:val="002B4C43"/>
    <w:rsid w:val="002B4E90"/>
    <w:rsid w:val="002B52E1"/>
    <w:rsid w:val="002B5B30"/>
    <w:rsid w:val="002B5C40"/>
    <w:rsid w:val="002B5DD3"/>
    <w:rsid w:val="002B7163"/>
    <w:rsid w:val="002C1816"/>
    <w:rsid w:val="002C24F4"/>
    <w:rsid w:val="002C2895"/>
    <w:rsid w:val="002C2B3E"/>
    <w:rsid w:val="002C2CA7"/>
    <w:rsid w:val="002C3297"/>
    <w:rsid w:val="002C3D8C"/>
    <w:rsid w:val="002C4CFC"/>
    <w:rsid w:val="002C5110"/>
    <w:rsid w:val="002C5568"/>
    <w:rsid w:val="002D058E"/>
    <w:rsid w:val="002D0691"/>
    <w:rsid w:val="002D1184"/>
    <w:rsid w:val="002D17AE"/>
    <w:rsid w:val="002D17C3"/>
    <w:rsid w:val="002D1EC7"/>
    <w:rsid w:val="002D22FF"/>
    <w:rsid w:val="002D2A76"/>
    <w:rsid w:val="002D3600"/>
    <w:rsid w:val="002D3B69"/>
    <w:rsid w:val="002D3BD9"/>
    <w:rsid w:val="002D3C55"/>
    <w:rsid w:val="002D455B"/>
    <w:rsid w:val="002D57BB"/>
    <w:rsid w:val="002D6122"/>
    <w:rsid w:val="002D688A"/>
    <w:rsid w:val="002D69C7"/>
    <w:rsid w:val="002D76D1"/>
    <w:rsid w:val="002D7830"/>
    <w:rsid w:val="002E1B99"/>
    <w:rsid w:val="002E2F29"/>
    <w:rsid w:val="002E3F6D"/>
    <w:rsid w:val="002E4AA3"/>
    <w:rsid w:val="002E51D0"/>
    <w:rsid w:val="002E5338"/>
    <w:rsid w:val="002E6A52"/>
    <w:rsid w:val="002F002F"/>
    <w:rsid w:val="002F0D39"/>
    <w:rsid w:val="002F0E86"/>
    <w:rsid w:val="002F1805"/>
    <w:rsid w:val="002F180B"/>
    <w:rsid w:val="002F1CCA"/>
    <w:rsid w:val="002F388F"/>
    <w:rsid w:val="002F38B7"/>
    <w:rsid w:val="002F38CC"/>
    <w:rsid w:val="002F3A38"/>
    <w:rsid w:val="003003A2"/>
    <w:rsid w:val="00300ACF"/>
    <w:rsid w:val="00300E1E"/>
    <w:rsid w:val="0030165D"/>
    <w:rsid w:val="003017B6"/>
    <w:rsid w:val="0030200F"/>
    <w:rsid w:val="00303570"/>
    <w:rsid w:val="003041E7"/>
    <w:rsid w:val="00304878"/>
    <w:rsid w:val="00304A73"/>
    <w:rsid w:val="003063EB"/>
    <w:rsid w:val="00307744"/>
    <w:rsid w:val="003078FD"/>
    <w:rsid w:val="0031002E"/>
    <w:rsid w:val="0031006F"/>
    <w:rsid w:val="0031452B"/>
    <w:rsid w:val="00314A98"/>
    <w:rsid w:val="00315270"/>
    <w:rsid w:val="00315E0D"/>
    <w:rsid w:val="00316D37"/>
    <w:rsid w:val="0031742A"/>
    <w:rsid w:val="0032018B"/>
    <w:rsid w:val="00321252"/>
    <w:rsid w:val="00321E7C"/>
    <w:rsid w:val="00322632"/>
    <w:rsid w:val="00323282"/>
    <w:rsid w:val="00323F67"/>
    <w:rsid w:val="00324BC8"/>
    <w:rsid w:val="00324CDB"/>
    <w:rsid w:val="0032502A"/>
    <w:rsid w:val="00325D92"/>
    <w:rsid w:val="00326AA2"/>
    <w:rsid w:val="00326AB1"/>
    <w:rsid w:val="003272A0"/>
    <w:rsid w:val="00327AB0"/>
    <w:rsid w:val="003326C9"/>
    <w:rsid w:val="0033329A"/>
    <w:rsid w:val="00333A4A"/>
    <w:rsid w:val="003342D1"/>
    <w:rsid w:val="00334DE6"/>
    <w:rsid w:val="0033537A"/>
    <w:rsid w:val="0033568F"/>
    <w:rsid w:val="00336414"/>
    <w:rsid w:val="0033657C"/>
    <w:rsid w:val="00336F98"/>
    <w:rsid w:val="00337E84"/>
    <w:rsid w:val="003400BD"/>
    <w:rsid w:val="00340107"/>
    <w:rsid w:val="00340B11"/>
    <w:rsid w:val="00341656"/>
    <w:rsid w:val="0034221C"/>
    <w:rsid w:val="00342252"/>
    <w:rsid w:val="00344FCF"/>
    <w:rsid w:val="00345842"/>
    <w:rsid w:val="00345A93"/>
    <w:rsid w:val="00345C00"/>
    <w:rsid w:val="00346579"/>
    <w:rsid w:val="003465D6"/>
    <w:rsid w:val="003506AA"/>
    <w:rsid w:val="003508E5"/>
    <w:rsid w:val="00351284"/>
    <w:rsid w:val="0035160C"/>
    <w:rsid w:val="003518C0"/>
    <w:rsid w:val="003519A2"/>
    <w:rsid w:val="003544F8"/>
    <w:rsid w:val="00355C9B"/>
    <w:rsid w:val="00355D3C"/>
    <w:rsid w:val="00355E24"/>
    <w:rsid w:val="00356075"/>
    <w:rsid w:val="00356719"/>
    <w:rsid w:val="00356CC0"/>
    <w:rsid w:val="00357ED1"/>
    <w:rsid w:val="00357EFA"/>
    <w:rsid w:val="003616C6"/>
    <w:rsid w:val="00362027"/>
    <w:rsid w:val="00365B19"/>
    <w:rsid w:val="003662D3"/>
    <w:rsid w:val="00366882"/>
    <w:rsid w:val="003674B0"/>
    <w:rsid w:val="00367F34"/>
    <w:rsid w:val="00370D2A"/>
    <w:rsid w:val="00372DF0"/>
    <w:rsid w:val="003743DB"/>
    <w:rsid w:val="003756C6"/>
    <w:rsid w:val="00375C68"/>
    <w:rsid w:val="00375E69"/>
    <w:rsid w:val="003768C5"/>
    <w:rsid w:val="00376B06"/>
    <w:rsid w:val="003774D3"/>
    <w:rsid w:val="00377775"/>
    <w:rsid w:val="00377980"/>
    <w:rsid w:val="003779C7"/>
    <w:rsid w:val="00377EC8"/>
    <w:rsid w:val="00381688"/>
    <w:rsid w:val="00381900"/>
    <w:rsid w:val="00381F00"/>
    <w:rsid w:val="003821BA"/>
    <w:rsid w:val="003835AB"/>
    <w:rsid w:val="003839D7"/>
    <w:rsid w:val="00383B5E"/>
    <w:rsid w:val="00386143"/>
    <w:rsid w:val="003876D9"/>
    <w:rsid w:val="00390350"/>
    <w:rsid w:val="00390371"/>
    <w:rsid w:val="00390772"/>
    <w:rsid w:val="00390E62"/>
    <w:rsid w:val="00391087"/>
    <w:rsid w:val="003922B7"/>
    <w:rsid w:val="003938A6"/>
    <w:rsid w:val="00393937"/>
    <w:rsid w:val="00393E22"/>
    <w:rsid w:val="00394493"/>
    <w:rsid w:val="00395194"/>
    <w:rsid w:val="00395CF7"/>
    <w:rsid w:val="00396167"/>
    <w:rsid w:val="003964E6"/>
    <w:rsid w:val="00396F9A"/>
    <w:rsid w:val="0039773D"/>
    <w:rsid w:val="003A170F"/>
    <w:rsid w:val="003A2600"/>
    <w:rsid w:val="003A2D58"/>
    <w:rsid w:val="003A4FE8"/>
    <w:rsid w:val="003A7460"/>
    <w:rsid w:val="003B01CF"/>
    <w:rsid w:val="003B09D5"/>
    <w:rsid w:val="003B1111"/>
    <w:rsid w:val="003B1654"/>
    <w:rsid w:val="003B1742"/>
    <w:rsid w:val="003B26B9"/>
    <w:rsid w:val="003B2E1E"/>
    <w:rsid w:val="003B44BC"/>
    <w:rsid w:val="003B48A7"/>
    <w:rsid w:val="003B5D89"/>
    <w:rsid w:val="003B602A"/>
    <w:rsid w:val="003B628D"/>
    <w:rsid w:val="003B67BF"/>
    <w:rsid w:val="003B6F4E"/>
    <w:rsid w:val="003B761F"/>
    <w:rsid w:val="003C016A"/>
    <w:rsid w:val="003C0527"/>
    <w:rsid w:val="003C0588"/>
    <w:rsid w:val="003C08FE"/>
    <w:rsid w:val="003C0FA8"/>
    <w:rsid w:val="003C2118"/>
    <w:rsid w:val="003C2FEF"/>
    <w:rsid w:val="003C38D8"/>
    <w:rsid w:val="003C4C90"/>
    <w:rsid w:val="003C53CB"/>
    <w:rsid w:val="003C5571"/>
    <w:rsid w:val="003C73D2"/>
    <w:rsid w:val="003D1338"/>
    <w:rsid w:val="003D1CA0"/>
    <w:rsid w:val="003D4199"/>
    <w:rsid w:val="003D6D1E"/>
    <w:rsid w:val="003E016F"/>
    <w:rsid w:val="003E03C6"/>
    <w:rsid w:val="003E04DB"/>
    <w:rsid w:val="003E071B"/>
    <w:rsid w:val="003E1084"/>
    <w:rsid w:val="003E13A4"/>
    <w:rsid w:val="003E1EA9"/>
    <w:rsid w:val="003E2B37"/>
    <w:rsid w:val="003E2C21"/>
    <w:rsid w:val="003E2C6C"/>
    <w:rsid w:val="003E3197"/>
    <w:rsid w:val="003E3839"/>
    <w:rsid w:val="003E38B0"/>
    <w:rsid w:val="003E3BB2"/>
    <w:rsid w:val="003E44D8"/>
    <w:rsid w:val="003E4BEA"/>
    <w:rsid w:val="003E52F1"/>
    <w:rsid w:val="003E60D5"/>
    <w:rsid w:val="003E6813"/>
    <w:rsid w:val="003E729E"/>
    <w:rsid w:val="003E7753"/>
    <w:rsid w:val="003F053D"/>
    <w:rsid w:val="003F27F9"/>
    <w:rsid w:val="003F3F5A"/>
    <w:rsid w:val="003F50C5"/>
    <w:rsid w:val="003F545B"/>
    <w:rsid w:val="003F5479"/>
    <w:rsid w:val="003F5AEF"/>
    <w:rsid w:val="003F6707"/>
    <w:rsid w:val="003F6BE4"/>
    <w:rsid w:val="003F6E3B"/>
    <w:rsid w:val="003F7D18"/>
    <w:rsid w:val="003F7EFB"/>
    <w:rsid w:val="00400465"/>
    <w:rsid w:val="00401564"/>
    <w:rsid w:val="00403BAD"/>
    <w:rsid w:val="00403BCA"/>
    <w:rsid w:val="004042DA"/>
    <w:rsid w:val="004059FC"/>
    <w:rsid w:val="00406471"/>
    <w:rsid w:val="00406E77"/>
    <w:rsid w:val="00406FBE"/>
    <w:rsid w:val="00407200"/>
    <w:rsid w:val="0040796A"/>
    <w:rsid w:val="004100D0"/>
    <w:rsid w:val="00410372"/>
    <w:rsid w:val="00410522"/>
    <w:rsid w:val="00411791"/>
    <w:rsid w:val="004125A3"/>
    <w:rsid w:val="00413CDF"/>
    <w:rsid w:val="00414490"/>
    <w:rsid w:val="004147DF"/>
    <w:rsid w:val="00414B6D"/>
    <w:rsid w:val="00414CCB"/>
    <w:rsid w:val="004154E9"/>
    <w:rsid w:val="004161F0"/>
    <w:rsid w:val="00417D56"/>
    <w:rsid w:val="00421978"/>
    <w:rsid w:val="00422417"/>
    <w:rsid w:val="00422576"/>
    <w:rsid w:val="00422944"/>
    <w:rsid w:val="00423C5F"/>
    <w:rsid w:val="004240B2"/>
    <w:rsid w:val="0042473B"/>
    <w:rsid w:val="0042515A"/>
    <w:rsid w:val="0043116A"/>
    <w:rsid w:val="004321CD"/>
    <w:rsid w:val="00432298"/>
    <w:rsid w:val="004342CC"/>
    <w:rsid w:val="00434372"/>
    <w:rsid w:val="00435AF5"/>
    <w:rsid w:val="00436C3B"/>
    <w:rsid w:val="004375D7"/>
    <w:rsid w:val="0044073A"/>
    <w:rsid w:val="00440F48"/>
    <w:rsid w:val="00443761"/>
    <w:rsid w:val="00443D0F"/>
    <w:rsid w:val="004451FE"/>
    <w:rsid w:val="004452F4"/>
    <w:rsid w:val="00445C28"/>
    <w:rsid w:val="00445EBD"/>
    <w:rsid w:val="00446E5F"/>
    <w:rsid w:val="00447546"/>
    <w:rsid w:val="0044789E"/>
    <w:rsid w:val="004504BE"/>
    <w:rsid w:val="00451F15"/>
    <w:rsid w:val="00452129"/>
    <w:rsid w:val="00452848"/>
    <w:rsid w:val="00452C30"/>
    <w:rsid w:val="00453D99"/>
    <w:rsid w:val="00455248"/>
    <w:rsid w:val="00456757"/>
    <w:rsid w:val="00456D3D"/>
    <w:rsid w:val="00457B7F"/>
    <w:rsid w:val="00460491"/>
    <w:rsid w:val="00460A19"/>
    <w:rsid w:val="00461ACB"/>
    <w:rsid w:val="00461E91"/>
    <w:rsid w:val="00462FF6"/>
    <w:rsid w:val="0046324F"/>
    <w:rsid w:val="00463806"/>
    <w:rsid w:val="004654D9"/>
    <w:rsid w:val="004656DA"/>
    <w:rsid w:val="00465DFD"/>
    <w:rsid w:val="004663AE"/>
    <w:rsid w:val="00467501"/>
    <w:rsid w:val="00467600"/>
    <w:rsid w:val="00470BF6"/>
    <w:rsid w:val="00470C18"/>
    <w:rsid w:val="00471201"/>
    <w:rsid w:val="00471566"/>
    <w:rsid w:val="004715FE"/>
    <w:rsid w:val="004756CC"/>
    <w:rsid w:val="00475875"/>
    <w:rsid w:val="0047752C"/>
    <w:rsid w:val="004813B0"/>
    <w:rsid w:val="00482DD4"/>
    <w:rsid w:val="00483945"/>
    <w:rsid w:val="00484363"/>
    <w:rsid w:val="0048483E"/>
    <w:rsid w:val="00484D92"/>
    <w:rsid w:val="004851BE"/>
    <w:rsid w:val="00485B77"/>
    <w:rsid w:val="00485D20"/>
    <w:rsid w:val="004905D6"/>
    <w:rsid w:val="00492715"/>
    <w:rsid w:val="00493FFC"/>
    <w:rsid w:val="00494025"/>
    <w:rsid w:val="00494D5C"/>
    <w:rsid w:val="00494E68"/>
    <w:rsid w:val="00496290"/>
    <w:rsid w:val="00497946"/>
    <w:rsid w:val="00497C2B"/>
    <w:rsid w:val="00497C8F"/>
    <w:rsid w:val="004A014D"/>
    <w:rsid w:val="004A1204"/>
    <w:rsid w:val="004A260C"/>
    <w:rsid w:val="004A31E6"/>
    <w:rsid w:val="004A324F"/>
    <w:rsid w:val="004A372D"/>
    <w:rsid w:val="004A3739"/>
    <w:rsid w:val="004A37FC"/>
    <w:rsid w:val="004A3E37"/>
    <w:rsid w:val="004A452C"/>
    <w:rsid w:val="004A4611"/>
    <w:rsid w:val="004A4972"/>
    <w:rsid w:val="004A541B"/>
    <w:rsid w:val="004A5654"/>
    <w:rsid w:val="004A5B23"/>
    <w:rsid w:val="004A6C55"/>
    <w:rsid w:val="004A76D4"/>
    <w:rsid w:val="004B0711"/>
    <w:rsid w:val="004B0C03"/>
    <w:rsid w:val="004B2732"/>
    <w:rsid w:val="004B3049"/>
    <w:rsid w:val="004B43D1"/>
    <w:rsid w:val="004B47F6"/>
    <w:rsid w:val="004B4D5E"/>
    <w:rsid w:val="004B58BD"/>
    <w:rsid w:val="004B61EE"/>
    <w:rsid w:val="004B62EF"/>
    <w:rsid w:val="004B62FA"/>
    <w:rsid w:val="004B6815"/>
    <w:rsid w:val="004B6912"/>
    <w:rsid w:val="004C0170"/>
    <w:rsid w:val="004C1FCE"/>
    <w:rsid w:val="004C2241"/>
    <w:rsid w:val="004C298C"/>
    <w:rsid w:val="004C41AA"/>
    <w:rsid w:val="004C4659"/>
    <w:rsid w:val="004C59A6"/>
    <w:rsid w:val="004D29F4"/>
    <w:rsid w:val="004D2C56"/>
    <w:rsid w:val="004D2D08"/>
    <w:rsid w:val="004D2F97"/>
    <w:rsid w:val="004D4591"/>
    <w:rsid w:val="004D46C9"/>
    <w:rsid w:val="004D55D2"/>
    <w:rsid w:val="004D5D8F"/>
    <w:rsid w:val="004D6D6F"/>
    <w:rsid w:val="004E0A56"/>
    <w:rsid w:val="004E0F95"/>
    <w:rsid w:val="004E3911"/>
    <w:rsid w:val="004E45D9"/>
    <w:rsid w:val="004E4792"/>
    <w:rsid w:val="004E49FB"/>
    <w:rsid w:val="004E4A3A"/>
    <w:rsid w:val="004E4BCB"/>
    <w:rsid w:val="004E6A5E"/>
    <w:rsid w:val="004E6CAC"/>
    <w:rsid w:val="004F0137"/>
    <w:rsid w:val="004F02C6"/>
    <w:rsid w:val="004F0E4D"/>
    <w:rsid w:val="004F0E76"/>
    <w:rsid w:val="004F1CC0"/>
    <w:rsid w:val="004F2D0B"/>
    <w:rsid w:val="004F34DF"/>
    <w:rsid w:val="004F383F"/>
    <w:rsid w:val="004F3DDA"/>
    <w:rsid w:val="004F4720"/>
    <w:rsid w:val="004F5024"/>
    <w:rsid w:val="004F6AA3"/>
    <w:rsid w:val="004F75A4"/>
    <w:rsid w:val="00500C4E"/>
    <w:rsid w:val="00500ED9"/>
    <w:rsid w:val="00501CF9"/>
    <w:rsid w:val="00501F08"/>
    <w:rsid w:val="00503A1D"/>
    <w:rsid w:val="00503A7A"/>
    <w:rsid w:val="00503AAD"/>
    <w:rsid w:val="00506494"/>
    <w:rsid w:val="00506558"/>
    <w:rsid w:val="00506EAC"/>
    <w:rsid w:val="005073D2"/>
    <w:rsid w:val="00507BDD"/>
    <w:rsid w:val="005105F7"/>
    <w:rsid w:val="0051070B"/>
    <w:rsid w:val="00510DB5"/>
    <w:rsid w:val="00511D05"/>
    <w:rsid w:val="00511FEB"/>
    <w:rsid w:val="00514017"/>
    <w:rsid w:val="0051454A"/>
    <w:rsid w:val="0051480F"/>
    <w:rsid w:val="00514955"/>
    <w:rsid w:val="005155F3"/>
    <w:rsid w:val="00515884"/>
    <w:rsid w:val="00516F9D"/>
    <w:rsid w:val="00517034"/>
    <w:rsid w:val="00517A66"/>
    <w:rsid w:val="00517DE5"/>
    <w:rsid w:val="00520E23"/>
    <w:rsid w:val="00521E5D"/>
    <w:rsid w:val="00522757"/>
    <w:rsid w:val="00522E14"/>
    <w:rsid w:val="00522EDD"/>
    <w:rsid w:val="0052386D"/>
    <w:rsid w:val="00523A9D"/>
    <w:rsid w:val="005241B4"/>
    <w:rsid w:val="00524C67"/>
    <w:rsid w:val="005250BE"/>
    <w:rsid w:val="00525BDC"/>
    <w:rsid w:val="00526444"/>
    <w:rsid w:val="00530604"/>
    <w:rsid w:val="005315DC"/>
    <w:rsid w:val="0053171F"/>
    <w:rsid w:val="00532B1B"/>
    <w:rsid w:val="00533AE4"/>
    <w:rsid w:val="00533C32"/>
    <w:rsid w:val="00534649"/>
    <w:rsid w:val="00534B8B"/>
    <w:rsid w:val="00536782"/>
    <w:rsid w:val="00536C3E"/>
    <w:rsid w:val="005374EC"/>
    <w:rsid w:val="00537E52"/>
    <w:rsid w:val="0054106F"/>
    <w:rsid w:val="005420A0"/>
    <w:rsid w:val="005424EF"/>
    <w:rsid w:val="00542612"/>
    <w:rsid w:val="0054296C"/>
    <w:rsid w:val="0054340C"/>
    <w:rsid w:val="005440A1"/>
    <w:rsid w:val="005440EB"/>
    <w:rsid w:val="00546804"/>
    <w:rsid w:val="00546FF5"/>
    <w:rsid w:val="00547C5C"/>
    <w:rsid w:val="00551553"/>
    <w:rsid w:val="005527B2"/>
    <w:rsid w:val="00552E86"/>
    <w:rsid w:val="00554BBD"/>
    <w:rsid w:val="00555DF0"/>
    <w:rsid w:val="005562E4"/>
    <w:rsid w:val="0055681D"/>
    <w:rsid w:val="00557BE1"/>
    <w:rsid w:val="00557C77"/>
    <w:rsid w:val="00561143"/>
    <w:rsid w:val="00561345"/>
    <w:rsid w:val="00561971"/>
    <w:rsid w:val="00561E6C"/>
    <w:rsid w:val="005636CD"/>
    <w:rsid w:val="00565BB0"/>
    <w:rsid w:val="00566F0B"/>
    <w:rsid w:val="0056742E"/>
    <w:rsid w:val="00567CD2"/>
    <w:rsid w:val="005717A4"/>
    <w:rsid w:val="00571919"/>
    <w:rsid w:val="00571EA4"/>
    <w:rsid w:val="00571F17"/>
    <w:rsid w:val="005739D5"/>
    <w:rsid w:val="00574132"/>
    <w:rsid w:val="00574C4F"/>
    <w:rsid w:val="0057565D"/>
    <w:rsid w:val="00575DF5"/>
    <w:rsid w:val="0057610C"/>
    <w:rsid w:val="00576CC1"/>
    <w:rsid w:val="00576FE8"/>
    <w:rsid w:val="00577026"/>
    <w:rsid w:val="00580269"/>
    <w:rsid w:val="005803C9"/>
    <w:rsid w:val="005804B9"/>
    <w:rsid w:val="005807ED"/>
    <w:rsid w:val="00580970"/>
    <w:rsid w:val="005809E8"/>
    <w:rsid w:val="00580CB1"/>
    <w:rsid w:val="00581FCF"/>
    <w:rsid w:val="00582295"/>
    <w:rsid w:val="005830A3"/>
    <w:rsid w:val="00583FBE"/>
    <w:rsid w:val="00584540"/>
    <w:rsid w:val="00586551"/>
    <w:rsid w:val="00587273"/>
    <w:rsid w:val="005874BC"/>
    <w:rsid w:val="00587CFD"/>
    <w:rsid w:val="00590676"/>
    <w:rsid w:val="0059078F"/>
    <w:rsid w:val="00592087"/>
    <w:rsid w:val="005926A1"/>
    <w:rsid w:val="00592A0F"/>
    <w:rsid w:val="005935E9"/>
    <w:rsid w:val="0059447C"/>
    <w:rsid w:val="0059452C"/>
    <w:rsid w:val="00594DA8"/>
    <w:rsid w:val="00594F23"/>
    <w:rsid w:val="005953E9"/>
    <w:rsid w:val="005954B5"/>
    <w:rsid w:val="00595855"/>
    <w:rsid w:val="0059595A"/>
    <w:rsid w:val="00595AE8"/>
    <w:rsid w:val="005964DB"/>
    <w:rsid w:val="005968BB"/>
    <w:rsid w:val="005A0A50"/>
    <w:rsid w:val="005A211A"/>
    <w:rsid w:val="005A248B"/>
    <w:rsid w:val="005A24EE"/>
    <w:rsid w:val="005A2D79"/>
    <w:rsid w:val="005A3732"/>
    <w:rsid w:val="005A3869"/>
    <w:rsid w:val="005A436A"/>
    <w:rsid w:val="005A62C5"/>
    <w:rsid w:val="005A7764"/>
    <w:rsid w:val="005A7F76"/>
    <w:rsid w:val="005B0593"/>
    <w:rsid w:val="005B0C5E"/>
    <w:rsid w:val="005B1D65"/>
    <w:rsid w:val="005B2299"/>
    <w:rsid w:val="005B27C4"/>
    <w:rsid w:val="005B3E16"/>
    <w:rsid w:val="005B5531"/>
    <w:rsid w:val="005B5B5F"/>
    <w:rsid w:val="005C1CDB"/>
    <w:rsid w:val="005C1DB5"/>
    <w:rsid w:val="005C26F4"/>
    <w:rsid w:val="005C4BE8"/>
    <w:rsid w:val="005C73E5"/>
    <w:rsid w:val="005C7A16"/>
    <w:rsid w:val="005D0249"/>
    <w:rsid w:val="005D0E92"/>
    <w:rsid w:val="005D1AD0"/>
    <w:rsid w:val="005D1F8E"/>
    <w:rsid w:val="005D3CFB"/>
    <w:rsid w:val="005D48D1"/>
    <w:rsid w:val="005D517E"/>
    <w:rsid w:val="005D6025"/>
    <w:rsid w:val="005D616F"/>
    <w:rsid w:val="005D6B3D"/>
    <w:rsid w:val="005E0103"/>
    <w:rsid w:val="005E0363"/>
    <w:rsid w:val="005E20F1"/>
    <w:rsid w:val="005E237C"/>
    <w:rsid w:val="005E2D27"/>
    <w:rsid w:val="005E32C9"/>
    <w:rsid w:val="005E3D8B"/>
    <w:rsid w:val="005E4123"/>
    <w:rsid w:val="005E449F"/>
    <w:rsid w:val="005E4A5B"/>
    <w:rsid w:val="005E5B16"/>
    <w:rsid w:val="005E7033"/>
    <w:rsid w:val="005E7660"/>
    <w:rsid w:val="005E7872"/>
    <w:rsid w:val="005F05A3"/>
    <w:rsid w:val="005F0701"/>
    <w:rsid w:val="005F0B81"/>
    <w:rsid w:val="005F0C21"/>
    <w:rsid w:val="005F0F9F"/>
    <w:rsid w:val="005F2F34"/>
    <w:rsid w:val="005F332F"/>
    <w:rsid w:val="005F35C9"/>
    <w:rsid w:val="005F46BC"/>
    <w:rsid w:val="005F5B5E"/>
    <w:rsid w:val="005F69A9"/>
    <w:rsid w:val="005F6E0D"/>
    <w:rsid w:val="005F7703"/>
    <w:rsid w:val="00600D52"/>
    <w:rsid w:val="00601022"/>
    <w:rsid w:val="0060131E"/>
    <w:rsid w:val="00601D77"/>
    <w:rsid w:val="00601DD8"/>
    <w:rsid w:val="006024A9"/>
    <w:rsid w:val="006024C3"/>
    <w:rsid w:val="006035CF"/>
    <w:rsid w:val="006039A6"/>
    <w:rsid w:val="00603CB5"/>
    <w:rsid w:val="00605191"/>
    <w:rsid w:val="00605F72"/>
    <w:rsid w:val="0060680F"/>
    <w:rsid w:val="0060685A"/>
    <w:rsid w:val="00607E62"/>
    <w:rsid w:val="00610F4F"/>
    <w:rsid w:val="00610F6D"/>
    <w:rsid w:val="0061109B"/>
    <w:rsid w:val="00611582"/>
    <w:rsid w:val="00611726"/>
    <w:rsid w:val="0061252B"/>
    <w:rsid w:val="006127B0"/>
    <w:rsid w:val="00613201"/>
    <w:rsid w:val="00613381"/>
    <w:rsid w:val="00615AF0"/>
    <w:rsid w:val="00616007"/>
    <w:rsid w:val="00616B61"/>
    <w:rsid w:val="006179DB"/>
    <w:rsid w:val="00617C15"/>
    <w:rsid w:val="0062002A"/>
    <w:rsid w:val="0062085B"/>
    <w:rsid w:val="0062161F"/>
    <w:rsid w:val="00621E14"/>
    <w:rsid w:val="006222CE"/>
    <w:rsid w:val="0062282F"/>
    <w:rsid w:val="00622A81"/>
    <w:rsid w:val="00623040"/>
    <w:rsid w:val="00623FC4"/>
    <w:rsid w:val="00624FB0"/>
    <w:rsid w:val="00625C33"/>
    <w:rsid w:val="00626A8E"/>
    <w:rsid w:val="0063067A"/>
    <w:rsid w:val="00630F32"/>
    <w:rsid w:val="00631239"/>
    <w:rsid w:val="006318EB"/>
    <w:rsid w:val="00632CF2"/>
    <w:rsid w:val="00633131"/>
    <w:rsid w:val="00633758"/>
    <w:rsid w:val="00633B73"/>
    <w:rsid w:val="00633F49"/>
    <w:rsid w:val="00634222"/>
    <w:rsid w:val="00634D91"/>
    <w:rsid w:val="00635468"/>
    <w:rsid w:val="0063547F"/>
    <w:rsid w:val="00635DE3"/>
    <w:rsid w:val="00636641"/>
    <w:rsid w:val="00636FCC"/>
    <w:rsid w:val="00637C67"/>
    <w:rsid w:val="006406AB"/>
    <w:rsid w:val="006414E5"/>
    <w:rsid w:val="00641EDF"/>
    <w:rsid w:val="00642178"/>
    <w:rsid w:val="00642253"/>
    <w:rsid w:val="0064239A"/>
    <w:rsid w:val="00644220"/>
    <w:rsid w:val="0064439A"/>
    <w:rsid w:val="006444CB"/>
    <w:rsid w:val="00644513"/>
    <w:rsid w:val="00644C4C"/>
    <w:rsid w:val="00646053"/>
    <w:rsid w:val="00646E6A"/>
    <w:rsid w:val="00646FAB"/>
    <w:rsid w:val="00647CB7"/>
    <w:rsid w:val="0065010E"/>
    <w:rsid w:val="0065120A"/>
    <w:rsid w:val="00652251"/>
    <w:rsid w:val="00652A38"/>
    <w:rsid w:val="00652E7D"/>
    <w:rsid w:val="006539DF"/>
    <w:rsid w:val="00653FC6"/>
    <w:rsid w:val="00654CB5"/>
    <w:rsid w:val="00654F53"/>
    <w:rsid w:val="00655AA5"/>
    <w:rsid w:val="00655E68"/>
    <w:rsid w:val="00655F06"/>
    <w:rsid w:val="00655F68"/>
    <w:rsid w:val="0065747C"/>
    <w:rsid w:val="00657D47"/>
    <w:rsid w:val="00660843"/>
    <w:rsid w:val="00660EF3"/>
    <w:rsid w:val="0066269F"/>
    <w:rsid w:val="00664A0D"/>
    <w:rsid w:val="0066610C"/>
    <w:rsid w:val="0066646B"/>
    <w:rsid w:val="00666ED6"/>
    <w:rsid w:val="00670224"/>
    <w:rsid w:val="00670623"/>
    <w:rsid w:val="0067126F"/>
    <w:rsid w:val="006734E9"/>
    <w:rsid w:val="006735A6"/>
    <w:rsid w:val="00673D53"/>
    <w:rsid w:val="0067404A"/>
    <w:rsid w:val="00674C40"/>
    <w:rsid w:val="00675115"/>
    <w:rsid w:val="006752CA"/>
    <w:rsid w:val="00675BA0"/>
    <w:rsid w:val="0067740E"/>
    <w:rsid w:val="0068137E"/>
    <w:rsid w:val="00682E16"/>
    <w:rsid w:val="00683743"/>
    <w:rsid w:val="00683E29"/>
    <w:rsid w:val="00684BAB"/>
    <w:rsid w:val="00686490"/>
    <w:rsid w:val="006865BF"/>
    <w:rsid w:val="00686B31"/>
    <w:rsid w:val="00687954"/>
    <w:rsid w:val="006911D2"/>
    <w:rsid w:val="006927E6"/>
    <w:rsid w:val="00692B3D"/>
    <w:rsid w:val="00692CCE"/>
    <w:rsid w:val="00692D51"/>
    <w:rsid w:val="006932EE"/>
    <w:rsid w:val="00694C2F"/>
    <w:rsid w:val="00694FDD"/>
    <w:rsid w:val="006950AD"/>
    <w:rsid w:val="0069513A"/>
    <w:rsid w:val="006954BC"/>
    <w:rsid w:val="00695C37"/>
    <w:rsid w:val="006972EE"/>
    <w:rsid w:val="0069789A"/>
    <w:rsid w:val="006A128D"/>
    <w:rsid w:val="006A24C6"/>
    <w:rsid w:val="006A2531"/>
    <w:rsid w:val="006A2642"/>
    <w:rsid w:val="006A3129"/>
    <w:rsid w:val="006A3377"/>
    <w:rsid w:val="006A36A3"/>
    <w:rsid w:val="006A4E8D"/>
    <w:rsid w:val="006A57F3"/>
    <w:rsid w:val="006A5B04"/>
    <w:rsid w:val="006A6788"/>
    <w:rsid w:val="006A69D0"/>
    <w:rsid w:val="006A76AD"/>
    <w:rsid w:val="006A7C09"/>
    <w:rsid w:val="006A7C81"/>
    <w:rsid w:val="006B1169"/>
    <w:rsid w:val="006B1614"/>
    <w:rsid w:val="006B1D85"/>
    <w:rsid w:val="006B1E1C"/>
    <w:rsid w:val="006B34EB"/>
    <w:rsid w:val="006B4851"/>
    <w:rsid w:val="006B4C04"/>
    <w:rsid w:val="006B6EC5"/>
    <w:rsid w:val="006B6FDF"/>
    <w:rsid w:val="006B71F9"/>
    <w:rsid w:val="006C011E"/>
    <w:rsid w:val="006C0C88"/>
    <w:rsid w:val="006C0D3A"/>
    <w:rsid w:val="006C0EFE"/>
    <w:rsid w:val="006C100E"/>
    <w:rsid w:val="006C110C"/>
    <w:rsid w:val="006C2413"/>
    <w:rsid w:val="006C2B0C"/>
    <w:rsid w:val="006C33BC"/>
    <w:rsid w:val="006C34CA"/>
    <w:rsid w:val="006C3C0C"/>
    <w:rsid w:val="006C3CE2"/>
    <w:rsid w:val="006C4098"/>
    <w:rsid w:val="006C44C7"/>
    <w:rsid w:val="006C47F6"/>
    <w:rsid w:val="006C4D03"/>
    <w:rsid w:val="006C667F"/>
    <w:rsid w:val="006C7007"/>
    <w:rsid w:val="006D05C9"/>
    <w:rsid w:val="006D1D91"/>
    <w:rsid w:val="006D23F0"/>
    <w:rsid w:val="006D2E1B"/>
    <w:rsid w:val="006D3A4F"/>
    <w:rsid w:val="006D41BE"/>
    <w:rsid w:val="006D51E0"/>
    <w:rsid w:val="006D535B"/>
    <w:rsid w:val="006D575A"/>
    <w:rsid w:val="006D5CDE"/>
    <w:rsid w:val="006D62C7"/>
    <w:rsid w:val="006D6F08"/>
    <w:rsid w:val="006D79E1"/>
    <w:rsid w:val="006D7B5E"/>
    <w:rsid w:val="006E0147"/>
    <w:rsid w:val="006E1432"/>
    <w:rsid w:val="006E2B43"/>
    <w:rsid w:val="006E3382"/>
    <w:rsid w:val="006E3C67"/>
    <w:rsid w:val="006E4944"/>
    <w:rsid w:val="006E4CB4"/>
    <w:rsid w:val="006E563F"/>
    <w:rsid w:val="006E5909"/>
    <w:rsid w:val="006E5A9E"/>
    <w:rsid w:val="006E5CF9"/>
    <w:rsid w:val="006E5DA1"/>
    <w:rsid w:val="006E5F36"/>
    <w:rsid w:val="006E60A9"/>
    <w:rsid w:val="006E678B"/>
    <w:rsid w:val="006E6C85"/>
    <w:rsid w:val="006E7125"/>
    <w:rsid w:val="006E7279"/>
    <w:rsid w:val="006E7671"/>
    <w:rsid w:val="006E7721"/>
    <w:rsid w:val="006F029C"/>
    <w:rsid w:val="006F1496"/>
    <w:rsid w:val="006F1781"/>
    <w:rsid w:val="006F1935"/>
    <w:rsid w:val="006F1E3E"/>
    <w:rsid w:val="006F27A5"/>
    <w:rsid w:val="006F2A62"/>
    <w:rsid w:val="006F2D53"/>
    <w:rsid w:val="006F6860"/>
    <w:rsid w:val="006F6877"/>
    <w:rsid w:val="006F7B17"/>
    <w:rsid w:val="00700472"/>
    <w:rsid w:val="00700FB0"/>
    <w:rsid w:val="00703DE9"/>
    <w:rsid w:val="00706FAE"/>
    <w:rsid w:val="007077A1"/>
    <w:rsid w:val="0070792B"/>
    <w:rsid w:val="00711271"/>
    <w:rsid w:val="00712CF0"/>
    <w:rsid w:val="00712F18"/>
    <w:rsid w:val="00712F96"/>
    <w:rsid w:val="00713309"/>
    <w:rsid w:val="0071342A"/>
    <w:rsid w:val="0071366E"/>
    <w:rsid w:val="007140AD"/>
    <w:rsid w:val="00714B4D"/>
    <w:rsid w:val="00715232"/>
    <w:rsid w:val="0071553F"/>
    <w:rsid w:val="00715733"/>
    <w:rsid w:val="00715F50"/>
    <w:rsid w:val="007172E4"/>
    <w:rsid w:val="007203A6"/>
    <w:rsid w:val="007206DD"/>
    <w:rsid w:val="007222C2"/>
    <w:rsid w:val="007228BC"/>
    <w:rsid w:val="0072315E"/>
    <w:rsid w:val="007248A9"/>
    <w:rsid w:val="00724B49"/>
    <w:rsid w:val="007255E7"/>
    <w:rsid w:val="0072563D"/>
    <w:rsid w:val="00725E6A"/>
    <w:rsid w:val="007263A4"/>
    <w:rsid w:val="00726B70"/>
    <w:rsid w:val="00730DB9"/>
    <w:rsid w:val="00733936"/>
    <w:rsid w:val="0073548F"/>
    <w:rsid w:val="00735A08"/>
    <w:rsid w:val="007417D6"/>
    <w:rsid w:val="00742D9B"/>
    <w:rsid w:val="00744192"/>
    <w:rsid w:val="00744879"/>
    <w:rsid w:val="00744C79"/>
    <w:rsid w:val="00744EE0"/>
    <w:rsid w:val="0074544A"/>
    <w:rsid w:val="007500E3"/>
    <w:rsid w:val="007516BF"/>
    <w:rsid w:val="00752503"/>
    <w:rsid w:val="0075295C"/>
    <w:rsid w:val="007529C4"/>
    <w:rsid w:val="00753A9A"/>
    <w:rsid w:val="00754C52"/>
    <w:rsid w:val="00756533"/>
    <w:rsid w:val="00760BC2"/>
    <w:rsid w:val="007611D3"/>
    <w:rsid w:val="0076127A"/>
    <w:rsid w:val="00761E92"/>
    <w:rsid w:val="00762224"/>
    <w:rsid w:val="00762D4F"/>
    <w:rsid w:val="00763D81"/>
    <w:rsid w:val="00763E8A"/>
    <w:rsid w:val="00763F79"/>
    <w:rsid w:val="007643B1"/>
    <w:rsid w:val="00764788"/>
    <w:rsid w:val="007647F3"/>
    <w:rsid w:val="00764FDD"/>
    <w:rsid w:val="0076506D"/>
    <w:rsid w:val="00765182"/>
    <w:rsid w:val="0076638E"/>
    <w:rsid w:val="00766CD4"/>
    <w:rsid w:val="00767812"/>
    <w:rsid w:val="00770283"/>
    <w:rsid w:val="0077124C"/>
    <w:rsid w:val="00771FA5"/>
    <w:rsid w:val="00772BC3"/>
    <w:rsid w:val="00773773"/>
    <w:rsid w:val="00774777"/>
    <w:rsid w:val="00774963"/>
    <w:rsid w:val="007749EE"/>
    <w:rsid w:val="00774C0E"/>
    <w:rsid w:val="007759E0"/>
    <w:rsid w:val="007761EB"/>
    <w:rsid w:val="00776547"/>
    <w:rsid w:val="00776580"/>
    <w:rsid w:val="00776691"/>
    <w:rsid w:val="0078110B"/>
    <w:rsid w:val="00781BDA"/>
    <w:rsid w:val="0078287D"/>
    <w:rsid w:val="0078302B"/>
    <w:rsid w:val="00783D9F"/>
    <w:rsid w:val="007853DE"/>
    <w:rsid w:val="00786B39"/>
    <w:rsid w:val="00786E27"/>
    <w:rsid w:val="00786E40"/>
    <w:rsid w:val="007872C4"/>
    <w:rsid w:val="007878B5"/>
    <w:rsid w:val="00791A8D"/>
    <w:rsid w:val="00791B37"/>
    <w:rsid w:val="00792027"/>
    <w:rsid w:val="00792C1A"/>
    <w:rsid w:val="00792F6F"/>
    <w:rsid w:val="0079356F"/>
    <w:rsid w:val="00793F5C"/>
    <w:rsid w:val="00793FA7"/>
    <w:rsid w:val="007942C6"/>
    <w:rsid w:val="007943FA"/>
    <w:rsid w:val="00794475"/>
    <w:rsid w:val="007954A6"/>
    <w:rsid w:val="00795CC7"/>
    <w:rsid w:val="00796888"/>
    <w:rsid w:val="007A130B"/>
    <w:rsid w:val="007A1683"/>
    <w:rsid w:val="007A1723"/>
    <w:rsid w:val="007A1DFF"/>
    <w:rsid w:val="007A20AB"/>
    <w:rsid w:val="007A3032"/>
    <w:rsid w:val="007A36AB"/>
    <w:rsid w:val="007A3A5C"/>
    <w:rsid w:val="007A3E3A"/>
    <w:rsid w:val="007A4328"/>
    <w:rsid w:val="007A548F"/>
    <w:rsid w:val="007B030E"/>
    <w:rsid w:val="007B07B7"/>
    <w:rsid w:val="007B1241"/>
    <w:rsid w:val="007B1D18"/>
    <w:rsid w:val="007B3C59"/>
    <w:rsid w:val="007B3FF1"/>
    <w:rsid w:val="007B4706"/>
    <w:rsid w:val="007B4DC4"/>
    <w:rsid w:val="007B5404"/>
    <w:rsid w:val="007B5981"/>
    <w:rsid w:val="007B5CEA"/>
    <w:rsid w:val="007B5D9C"/>
    <w:rsid w:val="007B6064"/>
    <w:rsid w:val="007B60DE"/>
    <w:rsid w:val="007B631C"/>
    <w:rsid w:val="007B6707"/>
    <w:rsid w:val="007B6758"/>
    <w:rsid w:val="007B788D"/>
    <w:rsid w:val="007C145E"/>
    <w:rsid w:val="007C1580"/>
    <w:rsid w:val="007C15B9"/>
    <w:rsid w:val="007C58F9"/>
    <w:rsid w:val="007C5FE2"/>
    <w:rsid w:val="007C6263"/>
    <w:rsid w:val="007C6CD8"/>
    <w:rsid w:val="007C7675"/>
    <w:rsid w:val="007C7C0C"/>
    <w:rsid w:val="007D015F"/>
    <w:rsid w:val="007D05F9"/>
    <w:rsid w:val="007D1629"/>
    <w:rsid w:val="007D18B3"/>
    <w:rsid w:val="007D2BB3"/>
    <w:rsid w:val="007D2EE0"/>
    <w:rsid w:val="007D337F"/>
    <w:rsid w:val="007D3B08"/>
    <w:rsid w:val="007D4470"/>
    <w:rsid w:val="007D44D0"/>
    <w:rsid w:val="007D4760"/>
    <w:rsid w:val="007D5620"/>
    <w:rsid w:val="007D6CBF"/>
    <w:rsid w:val="007D7E11"/>
    <w:rsid w:val="007E3CF7"/>
    <w:rsid w:val="007E4FB6"/>
    <w:rsid w:val="007E622A"/>
    <w:rsid w:val="007E6484"/>
    <w:rsid w:val="007F275B"/>
    <w:rsid w:val="007F4C8E"/>
    <w:rsid w:val="007F4EB3"/>
    <w:rsid w:val="007F56A4"/>
    <w:rsid w:val="007F56AF"/>
    <w:rsid w:val="007F5862"/>
    <w:rsid w:val="007F5D1E"/>
    <w:rsid w:val="007F5DE7"/>
    <w:rsid w:val="007F663A"/>
    <w:rsid w:val="007F6D91"/>
    <w:rsid w:val="007F776F"/>
    <w:rsid w:val="008004A1"/>
    <w:rsid w:val="008006DE"/>
    <w:rsid w:val="00800717"/>
    <w:rsid w:val="0080174F"/>
    <w:rsid w:val="00801D6E"/>
    <w:rsid w:val="008024B2"/>
    <w:rsid w:val="008032F2"/>
    <w:rsid w:val="008036BF"/>
    <w:rsid w:val="008048EC"/>
    <w:rsid w:val="008108E1"/>
    <w:rsid w:val="00812646"/>
    <w:rsid w:val="008155A4"/>
    <w:rsid w:val="00816009"/>
    <w:rsid w:val="00816239"/>
    <w:rsid w:val="00816698"/>
    <w:rsid w:val="00820934"/>
    <w:rsid w:val="00821B36"/>
    <w:rsid w:val="00822AF6"/>
    <w:rsid w:val="00822EB4"/>
    <w:rsid w:val="00823832"/>
    <w:rsid w:val="00823EFA"/>
    <w:rsid w:val="0082470B"/>
    <w:rsid w:val="008260AF"/>
    <w:rsid w:val="00826363"/>
    <w:rsid w:val="008265F6"/>
    <w:rsid w:val="00827415"/>
    <w:rsid w:val="0083063B"/>
    <w:rsid w:val="00830679"/>
    <w:rsid w:val="0083078E"/>
    <w:rsid w:val="00830812"/>
    <w:rsid w:val="00832961"/>
    <w:rsid w:val="00833272"/>
    <w:rsid w:val="00833B28"/>
    <w:rsid w:val="00836A4B"/>
    <w:rsid w:val="00836B7F"/>
    <w:rsid w:val="008370FE"/>
    <w:rsid w:val="008376D7"/>
    <w:rsid w:val="00837D6D"/>
    <w:rsid w:val="0084021F"/>
    <w:rsid w:val="008404B5"/>
    <w:rsid w:val="00840A3A"/>
    <w:rsid w:val="00841486"/>
    <w:rsid w:val="00841EF3"/>
    <w:rsid w:val="00841F4F"/>
    <w:rsid w:val="0084287F"/>
    <w:rsid w:val="00842CE1"/>
    <w:rsid w:val="00842DB7"/>
    <w:rsid w:val="00843044"/>
    <w:rsid w:val="008437FC"/>
    <w:rsid w:val="00843DF3"/>
    <w:rsid w:val="00844604"/>
    <w:rsid w:val="00844CE4"/>
    <w:rsid w:val="008460BD"/>
    <w:rsid w:val="0084676D"/>
    <w:rsid w:val="008475EE"/>
    <w:rsid w:val="00852125"/>
    <w:rsid w:val="00852E76"/>
    <w:rsid w:val="00852F9D"/>
    <w:rsid w:val="0085331F"/>
    <w:rsid w:val="00853C65"/>
    <w:rsid w:val="008543C4"/>
    <w:rsid w:val="008556C6"/>
    <w:rsid w:val="008559A0"/>
    <w:rsid w:val="00855FFE"/>
    <w:rsid w:val="00856D52"/>
    <w:rsid w:val="008603FB"/>
    <w:rsid w:val="0086202F"/>
    <w:rsid w:val="00862B20"/>
    <w:rsid w:val="0086337F"/>
    <w:rsid w:val="0086347A"/>
    <w:rsid w:val="00864607"/>
    <w:rsid w:val="00864FC1"/>
    <w:rsid w:val="0086505D"/>
    <w:rsid w:val="008650B3"/>
    <w:rsid w:val="008652DE"/>
    <w:rsid w:val="00866D92"/>
    <w:rsid w:val="00867FF7"/>
    <w:rsid w:val="008729DB"/>
    <w:rsid w:val="00872DE9"/>
    <w:rsid w:val="00873445"/>
    <w:rsid w:val="00875155"/>
    <w:rsid w:val="00875332"/>
    <w:rsid w:val="00875C10"/>
    <w:rsid w:val="00876D8A"/>
    <w:rsid w:val="008771F3"/>
    <w:rsid w:val="00877FFE"/>
    <w:rsid w:val="00880395"/>
    <w:rsid w:val="00880CF2"/>
    <w:rsid w:val="008811B0"/>
    <w:rsid w:val="00881B91"/>
    <w:rsid w:val="00882646"/>
    <w:rsid w:val="00883264"/>
    <w:rsid w:val="0088326E"/>
    <w:rsid w:val="008835BC"/>
    <w:rsid w:val="00883C90"/>
    <w:rsid w:val="00883D6A"/>
    <w:rsid w:val="0088418C"/>
    <w:rsid w:val="0088579E"/>
    <w:rsid w:val="00885D84"/>
    <w:rsid w:val="00887682"/>
    <w:rsid w:val="00887A75"/>
    <w:rsid w:val="008900B9"/>
    <w:rsid w:val="00890730"/>
    <w:rsid w:val="008907FB"/>
    <w:rsid w:val="00890A24"/>
    <w:rsid w:val="00894D4D"/>
    <w:rsid w:val="00895F17"/>
    <w:rsid w:val="0089792F"/>
    <w:rsid w:val="00897C7E"/>
    <w:rsid w:val="008A1D79"/>
    <w:rsid w:val="008A3402"/>
    <w:rsid w:val="008A3823"/>
    <w:rsid w:val="008A3B8C"/>
    <w:rsid w:val="008A40DC"/>
    <w:rsid w:val="008A53D0"/>
    <w:rsid w:val="008A55B3"/>
    <w:rsid w:val="008A6F66"/>
    <w:rsid w:val="008B0587"/>
    <w:rsid w:val="008B10EB"/>
    <w:rsid w:val="008B1393"/>
    <w:rsid w:val="008B15A2"/>
    <w:rsid w:val="008B15C3"/>
    <w:rsid w:val="008B1B8D"/>
    <w:rsid w:val="008B2B6D"/>
    <w:rsid w:val="008B2C8A"/>
    <w:rsid w:val="008B31F9"/>
    <w:rsid w:val="008B331D"/>
    <w:rsid w:val="008B3325"/>
    <w:rsid w:val="008B3DFA"/>
    <w:rsid w:val="008B4380"/>
    <w:rsid w:val="008B44EA"/>
    <w:rsid w:val="008B50AF"/>
    <w:rsid w:val="008B6ED8"/>
    <w:rsid w:val="008B7A2C"/>
    <w:rsid w:val="008B7A5C"/>
    <w:rsid w:val="008C01D3"/>
    <w:rsid w:val="008C06E4"/>
    <w:rsid w:val="008C129F"/>
    <w:rsid w:val="008C2133"/>
    <w:rsid w:val="008C2CD7"/>
    <w:rsid w:val="008C3113"/>
    <w:rsid w:val="008C3A1D"/>
    <w:rsid w:val="008C49AE"/>
    <w:rsid w:val="008C4FEF"/>
    <w:rsid w:val="008C5251"/>
    <w:rsid w:val="008C702F"/>
    <w:rsid w:val="008D048F"/>
    <w:rsid w:val="008D065F"/>
    <w:rsid w:val="008D0EA1"/>
    <w:rsid w:val="008D1011"/>
    <w:rsid w:val="008D1F77"/>
    <w:rsid w:val="008D2043"/>
    <w:rsid w:val="008D31B2"/>
    <w:rsid w:val="008D37D8"/>
    <w:rsid w:val="008D4056"/>
    <w:rsid w:val="008D47C0"/>
    <w:rsid w:val="008D4B15"/>
    <w:rsid w:val="008D4E0B"/>
    <w:rsid w:val="008D5627"/>
    <w:rsid w:val="008D7E1B"/>
    <w:rsid w:val="008E06CB"/>
    <w:rsid w:val="008E0F20"/>
    <w:rsid w:val="008E1E15"/>
    <w:rsid w:val="008E2515"/>
    <w:rsid w:val="008E413C"/>
    <w:rsid w:val="008E4E03"/>
    <w:rsid w:val="008E5594"/>
    <w:rsid w:val="008E60B8"/>
    <w:rsid w:val="008E6989"/>
    <w:rsid w:val="008E6E5C"/>
    <w:rsid w:val="008F13BE"/>
    <w:rsid w:val="008F186A"/>
    <w:rsid w:val="008F30C1"/>
    <w:rsid w:val="008F364A"/>
    <w:rsid w:val="008F48F5"/>
    <w:rsid w:val="008F57AF"/>
    <w:rsid w:val="008F78B5"/>
    <w:rsid w:val="009009AD"/>
    <w:rsid w:val="00902F07"/>
    <w:rsid w:val="00905ED4"/>
    <w:rsid w:val="009060AF"/>
    <w:rsid w:val="00906CC0"/>
    <w:rsid w:val="0090757F"/>
    <w:rsid w:val="00907F02"/>
    <w:rsid w:val="00910BFF"/>
    <w:rsid w:val="009133C1"/>
    <w:rsid w:val="009133CD"/>
    <w:rsid w:val="009140F4"/>
    <w:rsid w:val="00914517"/>
    <w:rsid w:val="00914535"/>
    <w:rsid w:val="0091497C"/>
    <w:rsid w:val="00914DB3"/>
    <w:rsid w:val="00916584"/>
    <w:rsid w:val="00921794"/>
    <w:rsid w:val="0092230E"/>
    <w:rsid w:val="00922FBE"/>
    <w:rsid w:val="009237D1"/>
    <w:rsid w:val="00924D3E"/>
    <w:rsid w:val="00925639"/>
    <w:rsid w:val="00925938"/>
    <w:rsid w:val="0092728D"/>
    <w:rsid w:val="00930953"/>
    <w:rsid w:val="0093095F"/>
    <w:rsid w:val="009312A2"/>
    <w:rsid w:val="00931532"/>
    <w:rsid w:val="009315CC"/>
    <w:rsid w:val="00931DED"/>
    <w:rsid w:val="00931E1C"/>
    <w:rsid w:val="00931FFC"/>
    <w:rsid w:val="00933432"/>
    <w:rsid w:val="00934623"/>
    <w:rsid w:val="00934739"/>
    <w:rsid w:val="00934E79"/>
    <w:rsid w:val="00936200"/>
    <w:rsid w:val="009362F1"/>
    <w:rsid w:val="00936447"/>
    <w:rsid w:val="0093662C"/>
    <w:rsid w:val="00936A04"/>
    <w:rsid w:val="00936C7F"/>
    <w:rsid w:val="00940A85"/>
    <w:rsid w:val="00941C6D"/>
    <w:rsid w:val="00941D80"/>
    <w:rsid w:val="0094372E"/>
    <w:rsid w:val="009438FE"/>
    <w:rsid w:val="00943F6B"/>
    <w:rsid w:val="009448B5"/>
    <w:rsid w:val="00944DBD"/>
    <w:rsid w:val="00945026"/>
    <w:rsid w:val="00946291"/>
    <w:rsid w:val="00946FBC"/>
    <w:rsid w:val="009521AD"/>
    <w:rsid w:val="00952208"/>
    <w:rsid w:val="00952677"/>
    <w:rsid w:val="00952E36"/>
    <w:rsid w:val="00952EA7"/>
    <w:rsid w:val="0095429F"/>
    <w:rsid w:val="009542BA"/>
    <w:rsid w:val="00954F05"/>
    <w:rsid w:val="00955D18"/>
    <w:rsid w:val="00956C66"/>
    <w:rsid w:val="00956EAC"/>
    <w:rsid w:val="00956F80"/>
    <w:rsid w:val="00960076"/>
    <w:rsid w:val="00960519"/>
    <w:rsid w:val="0096058A"/>
    <w:rsid w:val="00961677"/>
    <w:rsid w:val="00962F0E"/>
    <w:rsid w:val="0096501D"/>
    <w:rsid w:val="00965653"/>
    <w:rsid w:val="009658D4"/>
    <w:rsid w:val="0096665C"/>
    <w:rsid w:val="00966BD0"/>
    <w:rsid w:val="00970E68"/>
    <w:rsid w:val="009726B7"/>
    <w:rsid w:val="00974A19"/>
    <w:rsid w:val="00975538"/>
    <w:rsid w:val="009762DC"/>
    <w:rsid w:val="00977347"/>
    <w:rsid w:val="009777A6"/>
    <w:rsid w:val="009800CB"/>
    <w:rsid w:val="00981A7A"/>
    <w:rsid w:val="00981E60"/>
    <w:rsid w:val="00981FE5"/>
    <w:rsid w:val="009829F7"/>
    <w:rsid w:val="00982B02"/>
    <w:rsid w:val="009845CB"/>
    <w:rsid w:val="00984EF1"/>
    <w:rsid w:val="00984FB3"/>
    <w:rsid w:val="00985915"/>
    <w:rsid w:val="009864B4"/>
    <w:rsid w:val="00987DBA"/>
    <w:rsid w:val="00987FDA"/>
    <w:rsid w:val="0099172C"/>
    <w:rsid w:val="00991C4F"/>
    <w:rsid w:val="009920A5"/>
    <w:rsid w:val="00992757"/>
    <w:rsid w:val="00992F7B"/>
    <w:rsid w:val="0099353A"/>
    <w:rsid w:val="0099355E"/>
    <w:rsid w:val="00993E9A"/>
    <w:rsid w:val="00994490"/>
    <w:rsid w:val="009952D3"/>
    <w:rsid w:val="00995992"/>
    <w:rsid w:val="00996BCC"/>
    <w:rsid w:val="009973E9"/>
    <w:rsid w:val="009979AA"/>
    <w:rsid w:val="009A044F"/>
    <w:rsid w:val="009A0D58"/>
    <w:rsid w:val="009A1A91"/>
    <w:rsid w:val="009A21DF"/>
    <w:rsid w:val="009A23DF"/>
    <w:rsid w:val="009A27FC"/>
    <w:rsid w:val="009A3B9B"/>
    <w:rsid w:val="009A3E4F"/>
    <w:rsid w:val="009A4A24"/>
    <w:rsid w:val="009A4B62"/>
    <w:rsid w:val="009A50DF"/>
    <w:rsid w:val="009A569E"/>
    <w:rsid w:val="009A6105"/>
    <w:rsid w:val="009A74A9"/>
    <w:rsid w:val="009B1E02"/>
    <w:rsid w:val="009B37D2"/>
    <w:rsid w:val="009B3E5D"/>
    <w:rsid w:val="009B5CBA"/>
    <w:rsid w:val="009B65B3"/>
    <w:rsid w:val="009B753E"/>
    <w:rsid w:val="009C0A65"/>
    <w:rsid w:val="009C1323"/>
    <w:rsid w:val="009C39EE"/>
    <w:rsid w:val="009C467F"/>
    <w:rsid w:val="009C4E13"/>
    <w:rsid w:val="009C5B2A"/>
    <w:rsid w:val="009C5DBA"/>
    <w:rsid w:val="009D0855"/>
    <w:rsid w:val="009D1300"/>
    <w:rsid w:val="009D1A26"/>
    <w:rsid w:val="009D1D7D"/>
    <w:rsid w:val="009D2FC2"/>
    <w:rsid w:val="009D3C94"/>
    <w:rsid w:val="009D539D"/>
    <w:rsid w:val="009D5F5E"/>
    <w:rsid w:val="009D73C0"/>
    <w:rsid w:val="009E05F8"/>
    <w:rsid w:val="009E1562"/>
    <w:rsid w:val="009E166B"/>
    <w:rsid w:val="009E1DD3"/>
    <w:rsid w:val="009E3531"/>
    <w:rsid w:val="009E3C6A"/>
    <w:rsid w:val="009E4114"/>
    <w:rsid w:val="009E4560"/>
    <w:rsid w:val="009E4BB3"/>
    <w:rsid w:val="009E59D5"/>
    <w:rsid w:val="009E5B69"/>
    <w:rsid w:val="009E5CF6"/>
    <w:rsid w:val="009E70ED"/>
    <w:rsid w:val="009E7727"/>
    <w:rsid w:val="009E7BA9"/>
    <w:rsid w:val="009E7CC7"/>
    <w:rsid w:val="009F0DCD"/>
    <w:rsid w:val="009F11F5"/>
    <w:rsid w:val="009F41B3"/>
    <w:rsid w:val="009F4B34"/>
    <w:rsid w:val="009F4F4E"/>
    <w:rsid w:val="009F5C9C"/>
    <w:rsid w:val="009F5FE1"/>
    <w:rsid w:val="009F65DC"/>
    <w:rsid w:val="009F675E"/>
    <w:rsid w:val="009F6B2D"/>
    <w:rsid w:val="009F70BD"/>
    <w:rsid w:val="00A00809"/>
    <w:rsid w:val="00A00EBF"/>
    <w:rsid w:val="00A0190E"/>
    <w:rsid w:val="00A01CBD"/>
    <w:rsid w:val="00A0205C"/>
    <w:rsid w:val="00A0222B"/>
    <w:rsid w:val="00A04814"/>
    <w:rsid w:val="00A05394"/>
    <w:rsid w:val="00A05E05"/>
    <w:rsid w:val="00A10525"/>
    <w:rsid w:val="00A11117"/>
    <w:rsid w:val="00A11A49"/>
    <w:rsid w:val="00A127BB"/>
    <w:rsid w:val="00A13293"/>
    <w:rsid w:val="00A13B79"/>
    <w:rsid w:val="00A13D43"/>
    <w:rsid w:val="00A146CA"/>
    <w:rsid w:val="00A1532D"/>
    <w:rsid w:val="00A171B4"/>
    <w:rsid w:val="00A17505"/>
    <w:rsid w:val="00A17507"/>
    <w:rsid w:val="00A1765F"/>
    <w:rsid w:val="00A2006D"/>
    <w:rsid w:val="00A200B1"/>
    <w:rsid w:val="00A21092"/>
    <w:rsid w:val="00A2159C"/>
    <w:rsid w:val="00A21FD8"/>
    <w:rsid w:val="00A22767"/>
    <w:rsid w:val="00A22AA4"/>
    <w:rsid w:val="00A23270"/>
    <w:rsid w:val="00A23376"/>
    <w:rsid w:val="00A235AE"/>
    <w:rsid w:val="00A238FC"/>
    <w:rsid w:val="00A23AF2"/>
    <w:rsid w:val="00A242CD"/>
    <w:rsid w:val="00A244B8"/>
    <w:rsid w:val="00A24FBA"/>
    <w:rsid w:val="00A25739"/>
    <w:rsid w:val="00A26467"/>
    <w:rsid w:val="00A26693"/>
    <w:rsid w:val="00A26873"/>
    <w:rsid w:val="00A26F99"/>
    <w:rsid w:val="00A27AE7"/>
    <w:rsid w:val="00A317F0"/>
    <w:rsid w:val="00A32258"/>
    <w:rsid w:val="00A329CC"/>
    <w:rsid w:val="00A32FDF"/>
    <w:rsid w:val="00A33B62"/>
    <w:rsid w:val="00A33BD8"/>
    <w:rsid w:val="00A35316"/>
    <w:rsid w:val="00A36021"/>
    <w:rsid w:val="00A368C9"/>
    <w:rsid w:val="00A37A24"/>
    <w:rsid w:val="00A37D6C"/>
    <w:rsid w:val="00A40CEC"/>
    <w:rsid w:val="00A423B9"/>
    <w:rsid w:val="00A43FCC"/>
    <w:rsid w:val="00A45560"/>
    <w:rsid w:val="00A45658"/>
    <w:rsid w:val="00A45C76"/>
    <w:rsid w:val="00A47875"/>
    <w:rsid w:val="00A4791F"/>
    <w:rsid w:val="00A5107E"/>
    <w:rsid w:val="00A51BE4"/>
    <w:rsid w:val="00A52E83"/>
    <w:rsid w:val="00A52F6E"/>
    <w:rsid w:val="00A53752"/>
    <w:rsid w:val="00A55210"/>
    <w:rsid w:val="00A55592"/>
    <w:rsid w:val="00A55E65"/>
    <w:rsid w:val="00A56398"/>
    <w:rsid w:val="00A577C2"/>
    <w:rsid w:val="00A60076"/>
    <w:rsid w:val="00A606F4"/>
    <w:rsid w:val="00A60CE9"/>
    <w:rsid w:val="00A60E97"/>
    <w:rsid w:val="00A60FFA"/>
    <w:rsid w:val="00A61053"/>
    <w:rsid w:val="00A616DB"/>
    <w:rsid w:val="00A6186F"/>
    <w:rsid w:val="00A63867"/>
    <w:rsid w:val="00A63A12"/>
    <w:rsid w:val="00A63C61"/>
    <w:rsid w:val="00A6456D"/>
    <w:rsid w:val="00A64FFE"/>
    <w:rsid w:val="00A6755D"/>
    <w:rsid w:val="00A67AB7"/>
    <w:rsid w:val="00A67DD1"/>
    <w:rsid w:val="00A7184F"/>
    <w:rsid w:val="00A72351"/>
    <w:rsid w:val="00A7512C"/>
    <w:rsid w:val="00A759C4"/>
    <w:rsid w:val="00A7654A"/>
    <w:rsid w:val="00A76E6A"/>
    <w:rsid w:val="00A84134"/>
    <w:rsid w:val="00A84160"/>
    <w:rsid w:val="00A843DB"/>
    <w:rsid w:val="00A84B0F"/>
    <w:rsid w:val="00A84BF4"/>
    <w:rsid w:val="00A84DAF"/>
    <w:rsid w:val="00A85340"/>
    <w:rsid w:val="00A86CC0"/>
    <w:rsid w:val="00A86D7E"/>
    <w:rsid w:val="00A874CE"/>
    <w:rsid w:val="00A87BC6"/>
    <w:rsid w:val="00A91BC7"/>
    <w:rsid w:val="00A91F36"/>
    <w:rsid w:val="00A93065"/>
    <w:rsid w:val="00A93C90"/>
    <w:rsid w:val="00A94A26"/>
    <w:rsid w:val="00A94BC1"/>
    <w:rsid w:val="00A94E98"/>
    <w:rsid w:val="00A955CA"/>
    <w:rsid w:val="00A95E64"/>
    <w:rsid w:val="00A97B5D"/>
    <w:rsid w:val="00A97FC1"/>
    <w:rsid w:val="00AA0A90"/>
    <w:rsid w:val="00AA1086"/>
    <w:rsid w:val="00AA270C"/>
    <w:rsid w:val="00AA3BB0"/>
    <w:rsid w:val="00AA4D99"/>
    <w:rsid w:val="00AA5B72"/>
    <w:rsid w:val="00AA5C2E"/>
    <w:rsid w:val="00AA7F55"/>
    <w:rsid w:val="00AB11C7"/>
    <w:rsid w:val="00AB148C"/>
    <w:rsid w:val="00AB198A"/>
    <w:rsid w:val="00AB2945"/>
    <w:rsid w:val="00AB2EF3"/>
    <w:rsid w:val="00AB3248"/>
    <w:rsid w:val="00AB57AF"/>
    <w:rsid w:val="00AB6050"/>
    <w:rsid w:val="00AC1AC4"/>
    <w:rsid w:val="00AC4FA6"/>
    <w:rsid w:val="00AC574F"/>
    <w:rsid w:val="00AC60CD"/>
    <w:rsid w:val="00AC6E23"/>
    <w:rsid w:val="00AC7B71"/>
    <w:rsid w:val="00AD1A49"/>
    <w:rsid w:val="00AD2CEB"/>
    <w:rsid w:val="00AD4AD9"/>
    <w:rsid w:val="00AD4AEA"/>
    <w:rsid w:val="00AD584F"/>
    <w:rsid w:val="00AD6695"/>
    <w:rsid w:val="00AE016F"/>
    <w:rsid w:val="00AE0173"/>
    <w:rsid w:val="00AE0599"/>
    <w:rsid w:val="00AE0DE0"/>
    <w:rsid w:val="00AE131B"/>
    <w:rsid w:val="00AE15C8"/>
    <w:rsid w:val="00AE26D6"/>
    <w:rsid w:val="00AE2AD6"/>
    <w:rsid w:val="00AE2D31"/>
    <w:rsid w:val="00AE341F"/>
    <w:rsid w:val="00AE43F2"/>
    <w:rsid w:val="00AE4C5B"/>
    <w:rsid w:val="00AE5B89"/>
    <w:rsid w:val="00AE5FAC"/>
    <w:rsid w:val="00AE7D63"/>
    <w:rsid w:val="00AE7F7C"/>
    <w:rsid w:val="00AF0969"/>
    <w:rsid w:val="00AF0CFC"/>
    <w:rsid w:val="00AF1111"/>
    <w:rsid w:val="00AF26E9"/>
    <w:rsid w:val="00AF2A67"/>
    <w:rsid w:val="00AF385B"/>
    <w:rsid w:val="00AF3C8B"/>
    <w:rsid w:val="00AF3F3C"/>
    <w:rsid w:val="00AF6F5D"/>
    <w:rsid w:val="00AF781A"/>
    <w:rsid w:val="00B00AC1"/>
    <w:rsid w:val="00B00BA5"/>
    <w:rsid w:val="00B00ED4"/>
    <w:rsid w:val="00B02F08"/>
    <w:rsid w:val="00B038BF"/>
    <w:rsid w:val="00B05216"/>
    <w:rsid w:val="00B05D78"/>
    <w:rsid w:val="00B068A4"/>
    <w:rsid w:val="00B10307"/>
    <w:rsid w:val="00B104EA"/>
    <w:rsid w:val="00B107DF"/>
    <w:rsid w:val="00B11541"/>
    <w:rsid w:val="00B12576"/>
    <w:rsid w:val="00B12AC5"/>
    <w:rsid w:val="00B12B7A"/>
    <w:rsid w:val="00B13115"/>
    <w:rsid w:val="00B13570"/>
    <w:rsid w:val="00B135E3"/>
    <w:rsid w:val="00B136EF"/>
    <w:rsid w:val="00B13DEB"/>
    <w:rsid w:val="00B14582"/>
    <w:rsid w:val="00B1471B"/>
    <w:rsid w:val="00B14787"/>
    <w:rsid w:val="00B162E2"/>
    <w:rsid w:val="00B17C4D"/>
    <w:rsid w:val="00B20303"/>
    <w:rsid w:val="00B20D2F"/>
    <w:rsid w:val="00B21F9B"/>
    <w:rsid w:val="00B2240B"/>
    <w:rsid w:val="00B226FF"/>
    <w:rsid w:val="00B23881"/>
    <w:rsid w:val="00B23D82"/>
    <w:rsid w:val="00B25F31"/>
    <w:rsid w:val="00B26414"/>
    <w:rsid w:val="00B272D0"/>
    <w:rsid w:val="00B2758F"/>
    <w:rsid w:val="00B3053C"/>
    <w:rsid w:val="00B311F9"/>
    <w:rsid w:val="00B31EE6"/>
    <w:rsid w:val="00B3243A"/>
    <w:rsid w:val="00B33982"/>
    <w:rsid w:val="00B34AC7"/>
    <w:rsid w:val="00B42723"/>
    <w:rsid w:val="00B435F4"/>
    <w:rsid w:val="00B43C53"/>
    <w:rsid w:val="00B44227"/>
    <w:rsid w:val="00B44AD8"/>
    <w:rsid w:val="00B45AB0"/>
    <w:rsid w:val="00B45C91"/>
    <w:rsid w:val="00B45F4D"/>
    <w:rsid w:val="00B464A2"/>
    <w:rsid w:val="00B46B25"/>
    <w:rsid w:val="00B509A1"/>
    <w:rsid w:val="00B51A5D"/>
    <w:rsid w:val="00B53A22"/>
    <w:rsid w:val="00B545EF"/>
    <w:rsid w:val="00B5595E"/>
    <w:rsid w:val="00B56E3E"/>
    <w:rsid w:val="00B579E4"/>
    <w:rsid w:val="00B57AFC"/>
    <w:rsid w:val="00B60710"/>
    <w:rsid w:val="00B61333"/>
    <w:rsid w:val="00B631AA"/>
    <w:rsid w:val="00B63BD5"/>
    <w:rsid w:val="00B63EC8"/>
    <w:rsid w:val="00B63FAF"/>
    <w:rsid w:val="00B667D7"/>
    <w:rsid w:val="00B66E75"/>
    <w:rsid w:val="00B66F66"/>
    <w:rsid w:val="00B71143"/>
    <w:rsid w:val="00B737CD"/>
    <w:rsid w:val="00B74614"/>
    <w:rsid w:val="00B74C14"/>
    <w:rsid w:val="00B7512D"/>
    <w:rsid w:val="00B75158"/>
    <w:rsid w:val="00B75675"/>
    <w:rsid w:val="00B76E36"/>
    <w:rsid w:val="00B76F82"/>
    <w:rsid w:val="00B7793C"/>
    <w:rsid w:val="00B77B4A"/>
    <w:rsid w:val="00B77C94"/>
    <w:rsid w:val="00B8094E"/>
    <w:rsid w:val="00B82326"/>
    <w:rsid w:val="00B83EB5"/>
    <w:rsid w:val="00B841E2"/>
    <w:rsid w:val="00B8426B"/>
    <w:rsid w:val="00B853D6"/>
    <w:rsid w:val="00B853F7"/>
    <w:rsid w:val="00B85499"/>
    <w:rsid w:val="00B85994"/>
    <w:rsid w:val="00B860DF"/>
    <w:rsid w:val="00B862D0"/>
    <w:rsid w:val="00B87A5F"/>
    <w:rsid w:val="00B91B5C"/>
    <w:rsid w:val="00B92202"/>
    <w:rsid w:val="00B9246C"/>
    <w:rsid w:val="00B9504F"/>
    <w:rsid w:val="00B95CA1"/>
    <w:rsid w:val="00B96BD1"/>
    <w:rsid w:val="00B976DB"/>
    <w:rsid w:val="00B97A19"/>
    <w:rsid w:val="00B97C3F"/>
    <w:rsid w:val="00B97E99"/>
    <w:rsid w:val="00BA04D3"/>
    <w:rsid w:val="00BA1DF1"/>
    <w:rsid w:val="00BA2102"/>
    <w:rsid w:val="00BA26C3"/>
    <w:rsid w:val="00BA2B04"/>
    <w:rsid w:val="00BA2D40"/>
    <w:rsid w:val="00BA2DEA"/>
    <w:rsid w:val="00BA2F7C"/>
    <w:rsid w:val="00BA3338"/>
    <w:rsid w:val="00BA33CA"/>
    <w:rsid w:val="00BA3703"/>
    <w:rsid w:val="00BA5996"/>
    <w:rsid w:val="00BA6A7F"/>
    <w:rsid w:val="00BA6FAD"/>
    <w:rsid w:val="00BA75E2"/>
    <w:rsid w:val="00BA7C89"/>
    <w:rsid w:val="00BB063B"/>
    <w:rsid w:val="00BB16A4"/>
    <w:rsid w:val="00BB182A"/>
    <w:rsid w:val="00BB2B5A"/>
    <w:rsid w:val="00BB43DE"/>
    <w:rsid w:val="00BB472E"/>
    <w:rsid w:val="00BB54C0"/>
    <w:rsid w:val="00BB5E51"/>
    <w:rsid w:val="00BB65EE"/>
    <w:rsid w:val="00BB6640"/>
    <w:rsid w:val="00BB77CD"/>
    <w:rsid w:val="00BB7B7F"/>
    <w:rsid w:val="00BC0C16"/>
    <w:rsid w:val="00BC105F"/>
    <w:rsid w:val="00BC14A0"/>
    <w:rsid w:val="00BC159D"/>
    <w:rsid w:val="00BC1BD5"/>
    <w:rsid w:val="00BC231E"/>
    <w:rsid w:val="00BC28AF"/>
    <w:rsid w:val="00BC37D3"/>
    <w:rsid w:val="00BC38EF"/>
    <w:rsid w:val="00BC3DDA"/>
    <w:rsid w:val="00BC46C9"/>
    <w:rsid w:val="00BC55DB"/>
    <w:rsid w:val="00BC614C"/>
    <w:rsid w:val="00BC7841"/>
    <w:rsid w:val="00BD06B0"/>
    <w:rsid w:val="00BD0771"/>
    <w:rsid w:val="00BD0926"/>
    <w:rsid w:val="00BD1718"/>
    <w:rsid w:val="00BD1726"/>
    <w:rsid w:val="00BD38DB"/>
    <w:rsid w:val="00BD3C86"/>
    <w:rsid w:val="00BD5606"/>
    <w:rsid w:val="00BD5CDB"/>
    <w:rsid w:val="00BD77D2"/>
    <w:rsid w:val="00BD7F1B"/>
    <w:rsid w:val="00BE0B86"/>
    <w:rsid w:val="00BE0D6A"/>
    <w:rsid w:val="00BE0E9A"/>
    <w:rsid w:val="00BE129F"/>
    <w:rsid w:val="00BE1627"/>
    <w:rsid w:val="00BE2740"/>
    <w:rsid w:val="00BE2B92"/>
    <w:rsid w:val="00BE5278"/>
    <w:rsid w:val="00BE5287"/>
    <w:rsid w:val="00BE59A2"/>
    <w:rsid w:val="00BE62BC"/>
    <w:rsid w:val="00BE7361"/>
    <w:rsid w:val="00BE74AA"/>
    <w:rsid w:val="00BE7E58"/>
    <w:rsid w:val="00BF11B6"/>
    <w:rsid w:val="00BF1973"/>
    <w:rsid w:val="00BF1A2F"/>
    <w:rsid w:val="00BF2C6E"/>
    <w:rsid w:val="00BF2FC2"/>
    <w:rsid w:val="00BF433C"/>
    <w:rsid w:val="00BF4AEB"/>
    <w:rsid w:val="00BF4B69"/>
    <w:rsid w:val="00BF566A"/>
    <w:rsid w:val="00BF57FF"/>
    <w:rsid w:val="00BF694B"/>
    <w:rsid w:val="00BF6B4D"/>
    <w:rsid w:val="00BF6ED6"/>
    <w:rsid w:val="00BF6EEA"/>
    <w:rsid w:val="00C02CFC"/>
    <w:rsid w:val="00C04627"/>
    <w:rsid w:val="00C058AD"/>
    <w:rsid w:val="00C05E41"/>
    <w:rsid w:val="00C0630B"/>
    <w:rsid w:val="00C06477"/>
    <w:rsid w:val="00C10BF0"/>
    <w:rsid w:val="00C11306"/>
    <w:rsid w:val="00C115DE"/>
    <w:rsid w:val="00C11B08"/>
    <w:rsid w:val="00C12EF8"/>
    <w:rsid w:val="00C130AF"/>
    <w:rsid w:val="00C15770"/>
    <w:rsid w:val="00C1609B"/>
    <w:rsid w:val="00C20277"/>
    <w:rsid w:val="00C20BB9"/>
    <w:rsid w:val="00C20ED1"/>
    <w:rsid w:val="00C21D84"/>
    <w:rsid w:val="00C224F2"/>
    <w:rsid w:val="00C22669"/>
    <w:rsid w:val="00C246AA"/>
    <w:rsid w:val="00C24815"/>
    <w:rsid w:val="00C25EF2"/>
    <w:rsid w:val="00C26368"/>
    <w:rsid w:val="00C26A9B"/>
    <w:rsid w:val="00C26C46"/>
    <w:rsid w:val="00C2731D"/>
    <w:rsid w:val="00C27BB4"/>
    <w:rsid w:val="00C30399"/>
    <w:rsid w:val="00C316BD"/>
    <w:rsid w:val="00C317EB"/>
    <w:rsid w:val="00C32163"/>
    <w:rsid w:val="00C3239E"/>
    <w:rsid w:val="00C349C6"/>
    <w:rsid w:val="00C34CEE"/>
    <w:rsid w:val="00C373AD"/>
    <w:rsid w:val="00C37CDE"/>
    <w:rsid w:val="00C37E9F"/>
    <w:rsid w:val="00C37ED3"/>
    <w:rsid w:val="00C40170"/>
    <w:rsid w:val="00C4178F"/>
    <w:rsid w:val="00C43349"/>
    <w:rsid w:val="00C44B39"/>
    <w:rsid w:val="00C44DA8"/>
    <w:rsid w:val="00C46B15"/>
    <w:rsid w:val="00C46FFC"/>
    <w:rsid w:val="00C4750C"/>
    <w:rsid w:val="00C47ADA"/>
    <w:rsid w:val="00C47BEC"/>
    <w:rsid w:val="00C50EAC"/>
    <w:rsid w:val="00C5217F"/>
    <w:rsid w:val="00C538B9"/>
    <w:rsid w:val="00C55627"/>
    <w:rsid w:val="00C55F1F"/>
    <w:rsid w:val="00C56032"/>
    <w:rsid w:val="00C56AA9"/>
    <w:rsid w:val="00C56B24"/>
    <w:rsid w:val="00C57BA5"/>
    <w:rsid w:val="00C627A9"/>
    <w:rsid w:val="00C631D5"/>
    <w:rsid w:val="00C63719"/>
    <w:rsid w:val="00C64506"/>
    <w:rsid w:val="00C65233"/>
    <w:rsid w:val="00C665C0"/>
    <w:rsid w:val="00C6778C"/>
    <w:rsid w:val="00C67C4B"/>
    <w:rsid w:val="00C67C59"/>
    <w:rsid w:val="00C67FEA"/>
    <w:rsid w:val="00C72288"/>
    <w:rsid w:val="00C72BD4"/>
    <w:rsid w:val="00C731C6"/>
    <w:rsid w:val="00C73E64"/>
    <w:rsid w:val="00C74F1C"/>
    <w:rsid w:val="00C75471"/>
    <w:rsid w:val="00C755D8"/>
    <w:rsid w:val="00C75B35"/>
    <w:rsid w:val="00C75C57"/>
    <w:rsid w:val="00C7643D"/>
    <w:rsid w:val="00C76449"/>
    <w:rsid w:val="00C76550"/>
    <w:rsid w:val="00C76B6B"/>
    <w:rsid w:val="00C77370"/>
    <w:rsid w:val="00C779DC"/>
    <w:rsid w:val="00C77E0A"/>
    <w:rsid w:val="00C77F3A"/>
    <w:rsid w:val="00C80850"/>
    <w:rsid w:val="00C812F5"/>
    <w:rsid w:val="00C814CE"/>
    <w:rsid w:val="00C820AB"/>
    <w:rsid w:val="00C82D08"/>
    <w:rsid w:val="00C82D59"/>
    <w:rsid w:val="00C832A8"/>
    <w:rsid w:val="00C83414"/>
    <w:rsid w:val="00C848C7"/>
    <w:rsid w:val="00C85024"/>
    <w:rsid w:val="00C859EB"/>
    <w:rsid w:val="00C86826"/>
    <w:rsid w:val="00C87019"/>
    <w:rsid w:val="00C8702D"/>
    <w:rsid w:val="00C87D0F"/>
    <w:rsid w:val="00C91556"/>
    <w:rsid w:val="00C919B5"/>
    <w:rsid w:val="00C92087"/>
    <w:rsid w:val="00C92DCC"/>
    <w:rsid w:val="00C9385E"/>
    <w:rsid w:val="00C9428D"/>
    <w:rsid w:val="00C96AB8"/>
    <w:rsid w:val="00CA00AB"/>
    <w:rsid w:val="00CA0BC7"/>
    <w:rsid w:val="00CA0EEA"/>
    <w:rsid w:val="00CA190D"/>
    <w:rsid w:val="00CA28DE"/>
    <w:rsid w:val="00CA3DCC"/>
    <w:rsid w:val="00CA500C"/>
    <w:rsid w:val="00CA514E"/>
    <w:rsid w:val="00CA5D13"/>
    <w:rsid w:val="00CB0959"/>
    <w:rsid w:val="00CB19C9"/>
    <w:rsid w:val="00CB23E2"/>
    <w:rsid w:val="00CB27D5"/>
    <w:rsid w:val="00CB4038"/>
    <w:rsid w:val="00CB4353"/>
    <w:rsid w:val="00CB461E"/>
    <w:rsid w:val="00CB65AE"/>
    <w:rsid w:val="00CB66D0"/>
    <w:rsid w:val="00CC00C2"/>
    <w:rsid w:val="00CC0159"/>
    <w:rsid w:val="00CC0EFA"/>
    <w:rsid w:val="00CC1B40"/>
    <w:rsid w:val="00CC1E31"/>
    <w:rsid w:val="00CC2046"/>
    <w:rsid w:val="00CC2055"/>
    <w:rsid w:val="00CC22F2"/>
    <w:rsid w:val="00CC2672"/>
    <w:rsid w:val="00CC6F35"/>
    <w:rsid w:val="00CC7DF4"/>
    <w:rsid w:val="00CD0109"/>
    <w:rsid w:val="00CD154E"/>
    <w:rsid w:val="00CD1E40"/>
    <w:rsid w:val="00CD2F21"/>
    <w:rsid w:val="00CD30C8"/>
    <w:rsid w:val="00CD3155"/>
    <w:rsid w:val="00CD31BA"/>
    <w:rsid w:val="00CD38DA"/>
    <w:rsid w:val="00CD398D"/>
    <w:rsid w:val="00CD3BF3"/>
    <w:rsid w:val="00CD3CC7"/>
    <w:rsid w:val="00CD4670"/>
    <w:rsid w:val="00CD49CA"/>
    <w:rsid w:val="00CD5587"/>
    <w:rsid w:val="00CD6A7E"/>
    <w:rsid w:val="00CD6B6E"/>
    <w:rsid w:val="00CD7722"/>
    <w:rsid w:val="00CD7888"/>
    <w:rsid w:val="00CD7C8A"/>
    <w:rsid w:val="00CE04DB"/>
    <w:rsid w:val="00CE0E0D"/>
    <w:rsid w:val="00CE2995"/>
    <w:rsid w:val="00CE29FD"/>
    <w:rsid w:val="00CE3466"/>
    <w:rsid w:val="00CE3A01"/>
    <w:rsid w:val="00CE4223"/>
    <w:rsid w:val="00CE4AC9"/>
    <w:rsid w:val="00CE4D2B"/>
    <w:rsid w:val="00CE4E77"/>
    <w:rsid w:val="00CE52C0"/>
    <w:rsid w:val="00CE55F9"/>
    <w:rsid w:val="00CE5E41"/>
    <w:rsid w:val="00CE7D42"/>
    <w:rsid w:val="00CF023C"/>
    <w:rsid w:val="00CF029B"/>
    <w:rsid w:val="00CF1732"/>
    <w:rsid w:val="00CF24E6"/>
    <w:rsid w:val="00CF2BA9"/>
    <w:rsid w:val="00CF3782"/>
    <w:rsid w:val="00CF4BE6"/>
    <w:rsid w:val="00CF507F"/>
    <w:rsid w:val="00CF5893"/>
    <w:rsid w:val="00CF60B6"/>
    <w:rsid w:val="00D000AF"/>
    <w:rsid w:val="00D01236"/>
    <w:rsid w:val="00D01E08"/>
    <w:rsid w:val="00D02186"/>
    <w:rsid w:val="00D02496"/>
    <w:rsid w:val="00D0384E"/>
    <w:rsid w:val="00D03FC0"/>
    <w:rsid w:val="00D04324"/>
    <w:rsid w:val="00D046F1"/>
    <w:rsid w:val="00D060E2"/>
    <w:rsid w:val="00D072F2"/>
    <w:rsid w:val="00D10EF0"/>
    <w:rsid w:val="00D114B1"/>
    <w:rsid w:val="00D12536"/>
    <w:rsid w:val="00D1433F"/>
    <w:rsid w:val="00D15D9D"/>
    <w:rsid w:val="00D16547"/>
    <w:rsid w:val="00D20956"/>
    <w:rsid w:val="00D20979"/>
    <w:rsid w:val="00D210F5"/>
    <w:rsid w:val="00D21B3E"/>
    <w:rsid w:val="00D21ECE"/>
    <w:rsid w:val="00D21F8C"/>
    <w:rsid w:val="00D220E6"/>
    <w:rsid w:val="00D24832"/>
    <w:rsid w:val="00D252D5"/>
    <w:rsid w:val="00D26060"/>
    <w:rsid w:val="00D269B0"/>
    <w:rsid w:val="00D26E67"/>
    <w:rsid w:val="00D278E6"/>
    <w:rsid w:val="00D30BBF"/>
    <w:rsid w:val="00D31EE5"/>
    <w:rsid w:val="00D3345E"/>
    <w:rsid w:val="00D334D8"/>
    <w:rsid w:val="00D33514"/>
    <w:rsid w:val="00D34007"/>
    <w:rsid w:val="00D349D0"/>
    <w:rsid w:val="00D368F5"/>
    <w:rsid w:val="00D3762E"/>
    <w:rsid w:val="00D376B3"/>
    <w:rsid w:val="00D40F5A"/>
    <w:rsid w:val="00D41C47"/>
    <w:rsid w:val="00D448D7"/>
    <w:rsid w:val="00D46236"/>
    <w:rsid w:val="00D46EB2"/>
    <w:rsid w:val="00D47459"/>
    <w:rsid w:val="00D474DB"/>
    <w:rsid w:val="00D47528"/>
    <w:rsid w:val="00D50127"/>
    <w:rsid w:val="00D50308"/>
    <w:rsid w:val="00D5065E"/>
    <w:rsid w:val="00D50A2E"/>
    <w:rsid w:val="00D5112B"/>
    <w:rsid w:val="00D5137B"/>
    <w:rsid w:val="00D51A3C"/>
    <w:rsid w:val="00D51B84"/>
    <w:rsid w:val="00D523BE"/>
    <w:rsid w:val="00D52771"/>
    <w:rsid w:val="00D52895"/>
    <w:rsid w:val="00D52BF6"/>
    <w:rsid w:val="00D53274"/>
    <w:rsid w:val="00D54945"/>
    <w:rsid w:val="00D54D55"/>
    <w:rsid w:val="00D5637E"/>
    <w:rsid w:val="00D5681D"/>
    <w:rsid w:val="00D574C3"/>
    <w:rsid w:val="00D5770A"/>
    <w:rsid w:val="00D60764"/>
    <w:rsid w:val="00D60D5D"/>
    <w:rsid w:val="00D61C53"/>
    <w:rsid w:val="00D61FDB"/>
    <w:rsid w:val="00D63353"/>
    <w:rsid w:val="00D63904"/>
    <w:rsid w:val="00D64A21"/>
    <w:rsid w:val="00D64E53"/>
    <w:rsid w:val="00D658AF"/>
    <w:rsid w:val="00D66B39"/>
    <w:rsid w:val="00D6737A"/>
    <w:rsid w:val="00D70BCF"/>
    <w:rsid w:val="00D7330B"/>
    <w:rsid w:val="00D739DF"/>
    <w:rsid w:val="00D73D83"/>
    <w:rsid w:val="00D75305"/>
    <w:rsid w:val="00D75CD5"/>
    <w:rsid w:val="00D80049"/>
    <w:rsid w:val="00D81AE7"/>
    <w:rsid w:val="00D8203E"/>
    <w:rsid w:val="00D84182"/>
    <w:rsid w:val="00D84D81"/>
    <w:rsid w:val="00D85BBA"/>
    <w:rsid w:val="00D87329"/>
    <w:rsid w:val="00D87A68"/>
    <w:rsid w:val="00D909F0"/>
    <w:rsid w:val="00D91D2B"/>
    <w:rsid w:val="00D91DE2"/>
    <w:rsid w:val="00D92513"/>
    <w:rsid w:val="00D94119"/>
    <w:rsid w:val="00D9425D"/>
    <w:rsid w:val="00D94AB0"/>
    <w:rsid w:val="00D94D6D"/>
    <w:rsid w:val="00D960DC"/>
    <w:rsid w:val="00D97ED0"/>
    <w:rsid w:val="00DA0876"/>
    <w:rsid w:val="00DA095B"/>
    <w:rsid w:val="00DA0E0B"/>
    <w:rsid w:val="00DA1500"/>
    <w:rsid w:val="00DA15A9"/>
    <w:rsid w:val="00DA2695"/>
    <w:rsid w:val="00DA2CB1"/>
    <w:rsid w:val="00DA2EAC"/>
    <w:rsid w:val="00DA301D"/>
    <w:rsid w:val="00DA31C2"/>
    <w:rsid w:val="00DA484A"/>
    <w:rsid w:val="00DA4FA2"/>
    <w:rsid w:val="00DA50E5"/>
    <w:rsid w:val="00DA5BB1"/>
    <w:rsid w:val="00DA61BF"/>
    <w:rsid w:val="00DA6BA4"/>
    <w:rsid w:val="00DB1581"/>
    <w:rsid w:val="00DB2504"/>
    <w:rsid w:val="00DB2C52"/>
    <w:rsid w:val="00DB38D5"/>
    <w:rsid w:val="00DB520E"/>
    <w:rsid w:val="00DB65BA"/>
    <w:rsid w:val="00DB6643"/>
    <w:rsid w:val="00DC0126"/>
    <w:rsid w:val="00DC06C0"/>
    <w:rsid w:val="00DC14A9"/>
    <w:rsid w:val="00DC1904"/>
    <w:rsid w:val="00DC1D68"/>
    <w:rsid w:val="00DC2023"/>
    <w:rsid w:val="00DC221A"/>
    <w:rsid w:val="00DC2B06"/>
    <w:rsid w:val="00DC2F8C"/>
    <w:rsid w:val="00DC2FCC"/>
    <w:rsid w:val="00DC37B5"/>
    <w:rsid w:val="00DC51F1"/>
    <w:rsid w:val="00DC579A"/>
    <w:rsid w:val="00DD01BC"/>
    <w:rsid w:val="00DD0818"/>
    <w:rsid w:val="00DD15B4"/>
    <w:rsid w:val="00DD17FE"/>
    <w:rsid w:val="00DD192D"/>
    <w:rsid w:val="00DD1E0B"/>
    <w:rsid w:val="00DD255C"/>
    <w:rsid w:val="00DD26C0"/>
    <w:rsid w:val="00DD28E3"/>
    <w:rsid w:val="00DD3F88"/>
    <w:rsid w:val="00DD5378"/>
    <w:rsid w:val="00DD6DC0"/>
    <w:rsid w:val="00DE0756"/>
    <w:rsid w:val="00DE255C"/>
    <w:rsid w:val="00DE2BB8"/>
    <w:rsid w:val="00DE2C62"/>
    <w:rsid w:val="00DE38C9"/>
    <w:rsid w:val="00DE3EF2"/>
    <w:rsid w:val="00DE3FFD"/>
    <w:rsid w:val="00DE4311"/>
    <w:rsid w:val="00DE4A7A"/>
    <w:rsid w:val="00DE4E9E"/>
    <w:rsid w:val="00DE6935"/>
    <w:rsid w:val="00DE6E52"/>
    <w:rsid w:val="00DE7033"/>
    <w:rsid w:val="00DE704A"/>
    <w:rsid w:val="00DE776D"/>
    <w:rsid w:val="00DE7C56"/>
    <w:rsid w:val="00DF0A39"/>
    <w:rsid w:val="00DF0C0C"/>
    <w:rsid w:val="00DF0FA0"/>
    <w:rsid w:val="00DF105D"/>
    <w:rsid w:val="00DF1692"/>
    <w:rsid w:val="00DF2703"/>
    <w:rsid w:val="00DF3278"/>
    <w:rsid w:val="00DF33C6"/>
    <w:rsid w:val="00DF3CF2"/>
    <w:rsid w:val="00DF3DA9"/>
    <w:rsid w:val="00DF436D"/>
    <w:rsid w:val="00DF4CC1"/>
    <w:rsid w:val="00DF56CF"/>
    <w:rsid w:val="00DF5DEB"/>
    <w:rsid w:val="00DF5F98"/>
    <w:rsid w:val="00DF5FD0"/>
    <w:rsid w:val="00E00110"/>
    <w:rsid w:val="00E005C7"/>
    <w:rsid w:val="00E007BA"/>
    <w:rsid w:val="00E00CBB"/>
    <w:rsid w:val="00E02E0A"/>
    <w:rsid w:val="00E033B6"/>
    <w:rsid w:val="00E03451"/>
    <w:rsid w:val="00E04307"/>
    <w:rsid w:val="00E04A04"/>
    <w:rsid w:val="00E04EFF"/>
    <w:rsid w:val="00E050B3"/>
    <w:rsid w:val="00E06EE2"/>
    <w:rsid w:val="00E0737B"/>
    <w:rsid w:val="00E10BF2"/>
    <w:rsid w:val="00E110BE"/>
    <w:rsid w:val="00E118D8"/>
    <w:rsid w:val="00E11C65"/>
    <w:rsid w:val="00E125A8"/>
    <w:rsid w:val="00E12A63"/>
    <w:rsid w:val="00E1314A"/>
    <w:rsid w:val="00E13758"/>
    <w:rsid w:val="00E13C38"/>
    <w:rsid w:val="00E13F96"/>
    <w:rsid w:val="00E15FA9"/>
    <w:rsid w:val="00E2020A"/>
    <w:rsid w:val="00E218A4"/>
    <w:rsid w:val="00E21FC6"/>
    <w:rsid w:val="00E224F9"/>
    <w:rsid w:val="00E22522"/>
    <w:rsid w:val="00E2326D"/>
    <w:rsid w:val="00E2346F"/>
    <w:rsid w:val="00E23C78"/>
    <w:rsid w:val="00E24602"/>
    <w:rsid w:val="00E25306"/>
    <w:rsid w:val="00E25DB7"/>
    <w:rsid w:val="00E25FDF"/>
    <w:rsid w:val="00E30248"/>
    <w:rsid w:val="00E30D4F"/>
    <w:rsid w:val="00E3110E"/>
    <w:rsid w:val="00E314CC"/>
    <w:rsid w:val="00E31AC0"/>
    <w:rsid w:val="00E335C9"/>
    <w:rsid w:val="00E336D8"/>
    <w:rsid w:val="00E33B6A"/>
    <w:rsid w:val="00E3465D"/>
    <w:rsid w:val="00E36DAE"/>
    <w:rsid w:val="00E377C2"/>
    <w:rsid w:val="00E4018D"/>
    <w:rsid w:val="00E4079B"/>
    <w:rsid w:val="00E40C25"/>
    <w:rsid w:val="00E4134F"/>
    <w:rsid w:val="00E42E17"/>
    <w:rsid w:val="00E42E89"/>
    <w:rsid w:val="00E4390F"/>
    <w:rsid w:val="00E43D26"/>
    <w:rsid w:val="00E44FFD"/>
    <w:rsid w:val="00E45038"/>
    <w:rsid w:val="00E45424"/>
    <w:rsid w:val="00E45560"/>
    <w:rsid w:val="00E4734D"/>
    <w:rsid w:val="00E50367"/>
    <w:rsid w:val="00E50847"/>
    <w:rsid w:val="00E50A96"/>
    <w:rsid w:val="00E514C2"/>
    <w:rsid w:val="00E514E0"/>
    <w:rsid w:val="00E52EC0"/>
    <w:rsid w:val="00E5393F"/>
    <w:rsid w:val="00E53AB6"/>
    <w:rsid w:val="00E540C6"/>
    <w:rsid w:val="00E54220"/>
    <w:rsid w:val="00E5486E"/>
    <w:rsid w:val="00E55161"/>
    <w:rsid w:val="00E556C2"/>
    <w:rsid w:val="00E572FE"/>
    <w:rsid w:val="00E573F9"/>
    <w:rsid w:val="00E57987"/>
    <w:rsid w:val="00E60069"/>
    <w:rsid w:val="00E61EA6"/>
    <w:rsid w:val="00E63E8B"/>
    <w:rsid w:val="00E651EE"/>
    <w:rsid w:val="00E653FE"/>
    <w:rsid w:val="00E659D4"/>
    <w:rsid w:val="00E668BD"/>
    <w:rsid w:val="00E67331"/>
    <w:rsid w:val="00E673F8"/>
    <w:rsid w:val="00E675C2"/>
    <w:rsid w:val="00E6770A"/>
    <w:rsid w:val="00E678FC"/>
    <w:rsid w:val="00E70223"/>
    <w:rsid w:val="00E70A9C"/>
    <w:rsid w:val="00E71660"/>
    <w:rsid w:val="00E73152"/>
    <w:rsid w:val="00E732D1"/>
    <w:rsid w:val="00E742C9"/>
    <w:rsid w:val="00E74885"/>
    <w:rsid w:val="00E75352"/>
    <w:rsid w:val="00E76378"/>
    <w:rsid w:val="00E8047A"/>
    <w:rsid w:val="00E82091"/>
    <w:rsid w:val="00E837B6"/>
    <w:rsid w:val="00E83F79"/>
    <w:rsid w:val="00E83F95"/>
    <w:rsid w:val="00E8414B"/>
    <w:rsid w:val="00E84792"/>
    <w:rsid w:val="00E84C74"/>
    <w:rsid w:val="00E84E1D"/>
    <w:rsid w:val="00E87249"/>
    <w:rsid w:val="00E877CF"/>
    <w:rsid w:val="00E877D6"/>
    <w:rsid w:val="00E900A9"/>
    <w:rsid w:val="00E90B08"/>
    <w:rsid w:val="00E90BCD"/>
    <w:rsid w:val="00E90C69"/>
    <w:rsid w:val="00E918AD"/>
    <w:rsid w:val="00E91D0D"/>
    <w:rsid w:val="00E93F97"/>
    <w:rsid w:val="00E944DD"/>
    <w:rsid w:val="00E95385"/>
    <w:rsid w:val="00E95538"/>
    <w:rsid w:val="00E9562A"/>
    <w:rsid w:val="00E958A1"/>
    <w:rsid w:val="00E9603F"/>
    <w:rsid w:val="00EA0288"/>
    <w:rsid w:val="00EA12F0"/>
    <w:rsid w:val="00EA5FAD"/>
    <w:rsid w:val="00EA68A9"/>
    <w:rsid w:val="00EA69A9"/>
    <w:rsid w:val="00EA74C4"/>
    <w:rsid w:val="00EA7E40"/>
    <w:rsid w:val="00EB1C74"/>
    <w:rsid w:val="00EB318B"/>
    <w:rsid w:val="00EB31FE"/>
    <w:rsid w:val="00EB3F64"/>
    <w:rsid w:val="00EB4AE3"/>
    <w:rsid w:val="00EB5484"/>
    <w:rsid w:val="00EB5C10"/>
    <w:rsid w:val="00EB61FC"/>
    <w:rsid w:val="00EB74FD"/>
    <w:rsid w:val="00EC02AB"/>
    <w:rsid w:val="00EC0983"/>
    <w:rsid w:val="00EC0FCC"/>
    <w:rsid w:val="00EC19E1"/>
    <w:rsid w:val="00EC290A"/>
    <w:rsid w:val="00EC2C0F"/>
    <w:rsid w:val="00EC383A"/>
    <w:rsid w:val="00EC3FBF"/>
    <w:rsid w:val="00EC52CC"/>
    <w:rsid w:val="00EC602E"/>
    <w:rsid w:val="00EC621C"/>
    <w:rsid w:val="00EC71FA"/>
    <w:rsid w:val="00EC7C1C"/>
    <w:rsid w:val="00ED1507"/>
    <w:rsid w:val="00ED3B09"/>
    <w:rsid w:val="00ED3FC1"/>
    <w:rsid w:val="00ED427E"/>
    <w:rsid w:val="00ED53A8"/>
    <w:rsid w:val="00ED6FC7"/>
    <w:rsid w:val="00EE1BEC"/>
    <w:rsid w:val="00EE287A"/>
    <w:rsid w:val="00EE32F2"/>
    <w:rsid w:val="00EE35D3"/>
    <w:rsid w:val="00EE45C7"/>
    <w:rsid w:val="00EE47A9"/>
    <w:rsid w:val="00EE5492"/>
    <w:rsid w:val="00EE6F1E"/>
    <w:rsid w:val="00EE77C1"/>
    <w:rsid w:val="00EE7BB7"/>
    <w:rsid w:val="00EF0F2F"/>
    <w:rsid w:val="00EF2319"/>
    <w:rsid w:val="00EF2513"/>
    <w:rsid w:val="00EF393F"/>
    <w:rsid w:val="00EF5F1B"/>
    <w:rsid w:val="00EF668C"/>
    <w:rsid w:val="00EF7334"/>
    <w:rsid w:val="00EF794D"/>
    <w:rsid w:val="00EF7EB9"/>
    <w:rsid w:val="00EF7FDB"/>
    <w:rsid w:val="00F0068F"/>
    <w:rsid w:val="00F0107F"/>
    <w:rsid w:val="00F015B0"/>
    <w:rsid w:val="00F0334D"/>
    <w:rsid w:val="00F05747"/>
    <w:rsid w:val="00F05B20"/>
    <w:rsid w:val="00F05D9C"/>
    <w:rsid w:val="00F05F30"/>
    <w:rsid w:val="00F06B56"/>
    <w:rsid w:val="00F06FE3"/>
    <w:rsid w:val="00F078DA"/>
    <w:rsid w:val="00F11389"/>
    <w:rsid w:val="00F11BFE"/>
    <w:rsid w:val="00F12700"/>
    <w:rsid w:val="00F13380"/>
    <w:rsid w:val="00F148EC"/>
    <w:rsid w:val="00F15D9D"/>
    <w:rsid w:val="00F163BF"/>
    <w:rsid w:val="00F17251"/>
    <w:rsid w:val="00F2115D"/>
    <w:rsid w:val="00F23814"/>
    <w:rsid w:val="00F24CF0"/>
    <w:rsid w:val="00F24E13"/>
    <w:rsid w:val="00F2591F"/>
    <w:rsid w:val="00F25D15"/>
    <w:rsid w:val="00F2636D"/>
    <w:rsid w:val="00F26802"/>
    <w:rsid w:val="00F26B8A"/>
    <w:rsid w:val="00F27A9A"/>
    <w:rsid w:val="00F327BF"/>
    <w:rsid w:val="00F335EC"/>
    <w:rsid w:val="00F33FC5"/>
    <w:rsid w:val="00F34D6F"/>
    <w:rsid w:val="00F34E77"/>
    <w:rsid w:val="00F3524F"/>
    <w:rsid w:val="00F36595"/>
    <w:rsid w:val="00F36732"/>
    <w:rsid w:val="00F37689"/>
    <w:rsid w:val="00F3782D"/>
    <w:rsid w:val="00F40209"/>
    <w:rsid w:val="00F417B2"/>
    <w:rsid w:val="00F417E0"/>
    <w:rsid w:val="00F41A3F"/>
    <w:rsid w:val="00F41F43"/>
    <w:rsid w:val="00F4219D"/>
    <w:rsid w:val="00F427CB"/>
    <w:rsid w:val="00F432C8"/>
    <w:rsid w:val="00F4431E"/>
    <w:rsid w:val="00F44AC4"/>
    <w:rsid w:val="00F44D4B"/>
    <w:rsid w:val="00F450B0"/>
    <w:rsid w:val="00F45564"/>
    <w:rsid w:val="00F476F3"/>
    <w:rsid w:val="00F50450"/>
    <w:rsid w:val="00F5276F"/>
    <w:rsid w:val="00F53133"/>
    <w:rsid w:val="00F533B5"/>
    <w:rsid w:val="00F533C1"/>
    <w:rsid w:val="00F5393E"/>
    <w:rsid w:val="00F542D5"/>
    <w:rsid w:val="00F543E6"/>
    <w:rsid w:val="00F548AE"/>
    <w:rsid w:val="00F54AFB"/>
    <w:rsid w:val="00F553ED"/>
    <w:rsid w:val="00F55A90"/>
    <w:rsid w:val="00F56457"/>
    <w:rsid w:val="00F56CE1"/>
    <w:rsid w:val="00F572E1"/>
    <w:rsid w:val="00F577C4"/>
    <w:rsid w:val="00F60AF2"/>
    <w:rsid w:val="00F60D17"/>
    <w:rsid w:val="00F60F11"/>
    <w:rsid w:val="00F6105C"/>
    <w:rsid w:val="00F61865"/>
    <w:rsid w:val="00F6211C"/>
    <w:rsid w:val="00F62885"/>
    <w:rsid w:val="00F62DE7"/>
    <w:rsid w:val="00F638F0"/>
    <w:rsid w:val="00F64476"/>
    <w:rsid w:val="00F66126"/>
    <w:rsid w:val="00F66137"/>
    <w:rsid w:val="00F6616A"/>
    <w:rsid w:val="00F66227"/>
    <w:rsid w:val="00F663E8"/>
    <w:rsid w:val="00F675FA"/>
    <w:rsid w:val="00F678C0"/>
    <w:rsid w:val="00F70338"/>
    <w:rsid w:val="00F717DE"/>
    <w:rsid w:val="00F71A8F"/>
    <w:rsid w:val="00F726B9"/>
    <w:rsid w:val="00F73AF2"/>
    <w:rsid w:val="00F73EEE"/>
    <w:rsid w:val="00F7532C"/>
    <w:rsid w:val="00F761E2"/>
    <w:rsid w:val="00F779CC"/>
    <w:rsid w:val="00F806FC"/>
    <w:rsid w:val="00F82AB9"/>
    <w:rsid w:val="00F831AC"/>
    <w:rsid w:val="00F8333A"/>
    <w:rsid w:val="00F84EF3"/>
    <w:rsid w:val="00F85AF1"/>
    <w:rsid w:val="00F8747B"/>
    <w:rsid w:val="00F90C91"/>
    <w:rsid w:val="00F912CE"/>
    <w:rsid w:val="00F91455"/>
    <w:rsid w:val="00F91B10"/>
    <w:rsid w:val="00F923AF"/>
    <w:rsid w:val="00F94DC8"/>
    <w:rsid w:val="00F95D0D"/>
    <w:rsid w:val="00F96A45"/>
    <w:rsid w:val="00FA0467"/>
    <w:rsid w:val="00FA095B"/>
    <w:rsid w:val="00FA0E9F"/>
    <w:rsid w:val="00FA1476"/>
    <w:rsid w:val="00FA1772"/>
    <w:rsid w:val="00FA231A"/>
    <w:rsid w:val="00FA26A3"/>
    <w:rsid w:val="00FA2A69"/>
    <w:rsid w:val="00FA3EFE"/>
    <w:rsid w:val="00FA53AB"/>
    <w:rsid w:val="00FA79B1"/>
    <w:rsid w:val="00FB0944"/>
    <w:rsid w:val="00FB0DBF"/>
    <w:rsid w:val="00FB119E"/>
    <w:rsid w:val="00FB12C9"/>
    <w:rsid w:val="00FB1785"/>
    <w:rsid w:val="00FB2724"/>
    <w:rsid w:val="00FB280C"/>
    <w:rsid w:val="00FB28A1"/>
    <w:rsid w:val="00FB2EEE"/>
    <w:rsid w:val="00FB302B"/>
    <w:rsid w:val="00FB3351"/>
    <w:rsid w:val="00FB3C37"/>
    <w:rsid w:val="00FB3CE3"/>
    <w:rsid w:val="00FB4309"/>
    <w:rsid w:val="00FB46C9"/>
    <w:rsid w:val="00FB59A9"/>
    <w:rsid w:val="00FB62DA"/>
    <w:rsid w:val="00FC10E1"/>
    <w:rsid w:val="00FC139D"/>
    <w:rsid w:val="00FC284E"/>
    <w:rsid w:val="00FC4C6A"/>
    <w:rsid w:val="00FC4C73"/>
    <w:rsid w:val="00FC5F90"/>
    <w:rsid w:val="00FC6B14"/>
    <w:rsid w:val="00FC704A"/>
    <w:rsid w:val="00FC7116"/>
    <w:rsid w:val="00FC7DEA"/>
    <w:rsid w:val="00FD02B4"/>
    <w:rsid w:val="00FD0B75"/>
    <w:rsid w:val="00FD0BD8"/>
    <w:rsid w:val="00FD2C08"/>
    <w:rsid w:val="00FD3ADC"/>
    <w:rsid w:val="00FD3AF3"/>
    <w:rsid w:val="00FD3D14"/>
    <w:rsid w:val="00FD4899"/>
    <w:rsid w:val="00FD4A93"/>
    <w:rsid w:val="00FD5B93"/>
    <w:rsid w:val="00FD68C8"/>
    <w:rsid w:val="00FD69F0"/>
    <w:rsid w:val="00FD6C62"/>
    <w:rsid w:val="00FD7B52"/>
    <w:rsid w:val="00FD7D33"/>
    <w:rsid w:val="00FD7F65"/>
    <w:rsid w:val="00FE1295"/>
    <w:rsid w:val="00FE239B"/>
    <w:rsid w:val="00FE2884"/>
    <w:rsid w:val="00FE2D4E"/>
    <w:rsid w:val="00FE31B8"/>
    <w:rsid w:val="00FE4BED"/>
    <w:rsid w:val="00FE56DB"/>
    <w:rsid w:val="00FE5BFD"/>
    <w:rsid w:val="00FE673F"/>
    <w:rsid w:val="00FE7561"/>
    <w:rsid w:val="00FE7AC6"/>
    <w:rsid w:val="00FF0ADC"/>
    <w:rsid w:val="00FF0C32"/>
    <w:rsid w:val="00FF0C46"/>
    <w:rsid w:val="00FF0C6F"/>
    <w:rsid w:val="00FF0C8E"/>
    <w:rsid w:val="00FF0F6E"/>
    <w:rsid w:val="00FF0FE3"/>
    <w:rsid w:val="00FF2415"/>
    <w:rsid w:val="00FF282B"/>
    <w:rsid w:val="00FF2994"/>
    <w:rsid w:val="00FF4312"/>
    <w:rsid w:val="00FF43BE"/>
    <w:rsid w:val="00FF586E"/>
    <w:rsid w:val="00FF6205"/>
    <w:rsid w:val="00FF6E2D"/>
    <w:rsid w:val="00FF7CF5"/>
    <w:rsid w:val="65EC1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104E2A8-F453-4F15-A41F-1A51E97DE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iPriority="0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FollowedHyperlink"/>
    <w:basedOn w:val="a1"/>
    <w:uiPriority w:val="99"/>
    <w:semiHidden/>
    <w:unhideWhenUsed/>
    <w:qFormat/>
    <w:rPr>
      <w:color w:val="800080" w:themeColor="followedHyperlink"/>
      <w:u w:val="single"/>
    </w:rPr>
  </w:style>
  <w:style w:type="character" w:styleId="a5">
    <w:name w:val="footnote reference"/>
    <w:basedOn w:val="a1"/>
    <w:uiPriority w:val="99"/>
    <w:semiHidden/>
    <w:unhideWhenUsed/>
    <w:qFormat/>
    <w:rPr>
      <w:vertAlign w:val="superscript"/>
    </w:rPr>
  </w:style>
  <w:style w:type="character" w:styleId="a6">
    <w:name w:val="annotation reference"/>
    <w:basedOn w:val="a1"/>
    <w:uiPriority w:val="99"/>
    <w:semiHidden/>
    <w:unhideWhenUsed/>
    <w:qFormat/>
    <w:rPr>
      <w:sz w:val="16"/>
      <w:szCs w:val="16"/>
    </w:rPr>
  </w:style>
  <w:style w:type="character" w:styleId="a7">
    <w:name w:val="Emphasis"/>
    <w:basedOn w:val="a1"/>
    <w:uiPriority w:val="20"/>
    <w:qFormat/>
    <w:rPr>
      <w:i/>
      <w:iCs/>
    </w:rPr>
  </w:style>
  <w:style w:type="character" w:styleId="a8">
    <w:name w:val="Hyperlink"/>
    <w:basedOn w:val="a1"/>
    <w:uiPriority w:val="99"/>
    <w:unhideWhenUsed/>
    <w:qFormat/>
    <w:rPr>
      <w:color w:val="0000FF" w:themeColor="hyperlink"/>
      <w:u w:val="single"/>
    </w:rPr>
  </w:style>
  <w:style w:type="character" w:styleId="a9">
    <w:name w:val="page number"/>
    <w:basedOn w:val="a1"/>
    <w:qFormat/>
  </w:style>
  <w:style w:type="character" w:styleId="aa">
    <w:name w:val="Strong"/>
    <w:uiPriority w:val="22"/>
    <w:qFormat/>
    <w:rPr>
      <w:b/>
      <w:bCs/>
    </w:rPr>
  </w:style>
  <w:style w:type="paragraph" w:styleId="ab">
    <w:name w:val="Balloon Text"/>
    <w:basedOn w:val="a0"/>
    <w:link w:val="ac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d">
    <w:name w:val="Plain Text"/>
    <w:basedOn w:val="a0"/>
    <w:link w:val="ae"/>
    <w:uiPriority w:val="99"/>
    <w:semiHidden/>
    <w:unhideWhenUsed/>
    <w:qFormat/>
    <w:pPr>
      <w:spacing w:after="0" w:line="240" w:lineRule="auto"/>
    </w:pPr>
    <w:rPr>
      <w:rFonts w:ascii="Calibri" w:hAnsi="Calibri" w:cs="Consolas"/>
      <w:szCs w:val="21"/>
    </w:rPr>
  </w:style>
  <w:style w:type="paragraph" w:styleId="af">
    <w:name w:val="annotation text"/>
    <w:basedOn w:val="a0"/>
    <w:link w:val="af0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qFormat/>
    <w:rPr>
      <w:b/>
      <w:bCs/>
    </w:rPr>
  </w:style>
  <w:style w:type="paragraph" w:styleId="af3">
    <w:name w:val="footnote text"/>
    <w:basedOn w:val="a0"/>
    <w:link w:val="af4"/>
    <w:uiPriority w:val="99"/>
    <w:semiHidden/>
    <w:unhideWhenUsed/>
    <w:qFormat/>
    <w:pPr>
      <w:spacing w:after="0" w:line="240" w:lineRule="auto"/>
    </w:pPr>
    <w:rPr>
      <w:sz w:val="20"/>
      <w:szCs w:val="20"/>
    </w:rPr>
  </w:style>
  <w:style w:type="paragraph" w:styleId="af5">
    <w:name w:val="header"/>
    <w:basedOn w:val="a0"/>
    <w:link w:val="af6"/>
    <w:unhideWhenUsed/>
    <w:pPr>
      <w:tabs>
        <w:tab w:val="center" w:pos="4677"/>
        <w:tab w:val="right" w:pos="9355"/>
      </w:tabs>
      <w:spacing w:after="0" w:line="240" w:lineRule="auto"/>
    </w:pPr>
  </w:style>
  <w:style w:type="paragraph" w:styleId="af7">
    <w:name w:val="Body Text"/>
    <w:basedOn w:val="a0"/>
    <w:link w:val="af8"/>
    <w:uiPriority w:val="99"/>
    <w:unhideWhenUsed/>
    <w:pPr>
      <w:spacing w:after="120" w:line="256" w:lineRule="auto"/>
    </w:pPr>
    <w:rPr>
      <w:rFonts w:ascii="Calibri" w:eastAsia="Calibri" w:hAnsi="Calibri" w:cs="Calibri"/>
    </w:rPr>
  </w:style>
  <w:style w:type="paragraph" w:styleId="af9">
    <w:name w:val="footer"/>
    <w:basedOn w:val="a0"/>
    <w:link w:val="afa"/>
    <w:uiPriority w:val="99"/>
    <w:unhideWhenUsed/>
    <w:qFormat/>
    <w:pPr>
      <w:tabs>
        <w:tab w:val="center" w:pos="4677"/>
        <w:tab w:val="right" w:pos="9355"/>
      </w:tabs>
      <w:spacing w:after="0" w:line="240" w:lineRule="auto"/>
    </w:pPr>
  </w:style>
  <w:style w:type="paragraph" w:styleId="afb">
    <w:name w:val="Normal (Web)"/>
    <w:basedOn w:val="a0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fc">
    <w:name w:val="Table Grid"/>
    <w:basedOn w:val="a2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6">
    <w:name w:val="Верхний колонтитул Знак"/>
    <w:basedOn w:val="a1"/>
    <w:link w:val="af5"/>
    <w:uiPriority w:val="99"/>
    <w:qFormat/>
  </w:style>
  <w:style w:type="character" w:customStyle="1" w:styleId="afa">
    <w:name w:val="Нижний колонтитул Знак"/>
    <w:basedOn w:val="a1"/>
    <w:link w:val="af9"/>
    <w:uiPriority w:val="99"/>
    <w:qFormat/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  <w:style w:type="paragraph" w:customStyle="1" w:styleId="Pa2">
    <w:name w:val="Pa2"/>
    <w:basedOn w:val="Default"/>
    <w:next w:val="Default"/>
    <w:uiPriority w:val="99"/>
    <w:pPr>
      <w:spacing w:line="241" w:lineRule="atLeast"/>
    </w:pPr>
    <w:rPr>
      <w:rFonts w:cstheme="minorBidi"/>
      <w:color w:val="auto"/>
    </w:rPr>
  </w:style>
  <w:style w:type="character" w:customStyle="1" w:styleId="A50">
    <w:name w:val="A5"/>
    <w:uiPriority w:val="99"/>
    <w:qFormat/>
    <w:rPr>
      <w:rFonts w:cs="Calibri"/>
      <w:b/>
      <w:bCs/>
      <w:color w:val="005191"/>
      <w:sz w:val="20"/>
      <w:szCs w:val="20"/>
    </w:rPr>
  </w:style>
  <w:style w:type="character" w:customStyle="1" w:styleId="A10">
    <w:name w:val="A1"/>
    <w:uiPriority w:val="99"/>
    <w:qFormat/>
    <w:rPr>
      <w:rFonts w:cs="Calibri"/>
      <w:b/>
      <w:bCs/>
      <w:color w:val="211D1E"/>
      <w:sz w:val="36"/>
      <w:szCs w:val="36"/>
    </w:rPr>
  </w:style>
  <w:style w:type="paragraph" w:customStyle="1" w:styleId="Pa3">
    <w:name w:val="Pa3"/>
    <w:basedOn w:val="Default"/>
    <w:next w:val="Default"/>
    <w:uiPriority w:val="99"/>
    <w:qFormat/>
    <w:pPr>
      <w:spacing w:line="358" w:lineRule="atLeast"/>
    </w:pPr>
    <w:rPr>
      <w:rFonts w:cstheme="minorBidi"/>
      <w:color w:val="auto"/>
    </w:rPr>
  </w:style>
  <w:style w:type="character" w:customStyle="1" w:styleId="A20">
    <w:name w:val="A2"/>
    <w:uiPriority w:val="99"/>
    <w:qFormat/>
    <w:rPr>
      <w:rFonts w:cs="Calibri"/>
      <w:color w:val="211D1E"/>
      <w:sz w:val="28"/>
      <w:szCs w:val="28"/>
    </w:rPr>
  </w:style>
  <w:style w:type="paragraph" w:customStyle="1" w:styleId="Pa4">
    <w:name w:val="Pa4"/>
    <w:basedOn w:val="Default"/>
    <w:next w:val="Default"/>
    <w:uiPriority w:val="99"/>
    <w:pPr>
      <w:spacing w:line="241" w:lineRule="atLeast"/>
    </w:pPr>
    <w:rPr>
      <w:rFonts w:cstheme="minorBidi"/>
      <w:color w:val="auto"/>
    </w:rPr>
  </w:style>
  <w:style w:type="paragraph" w:customStyle="1" w:styleId="Pa0">
    <w:name w:val="Pa0"/>
    <w:basedOn w:val="Default"/>
    <w:next w:val="Default"/>
    <w:uiPriority w:val="99"/>
    <w:qFormat/>
    <w:pPr>
      <w:spacing w:line="358" w:lineRule="atLeast"/>
    </w:pPr>
    <w:rPr>
      <w:rFonts w:cstheme="minorBidi"/>
      <w:color w:val="auto"/>
    </w:rPr>
  </w:style>
  <w:style w:type="character" w:customStyle="1" w:styleId="A00">
    <w:name w:val="A0"/>
    <w:uiPriority w:val="99"/>
    <w:qFormat/>
    <w:rPr>
      <w:rFonts w:cs="Calibri"/>
      <w:b/>
      <w:bCs/>
      <w:color w:val="211D1E"/>
    </w:rPr>
  </w:style>
  <w:style w:type="paragraph" w:customStyle="1" w:styleId="Pa1">
    <w:name w:val="Pa1"/>
    <w:basedOn w:val="Default"/>
    <w:next w:val="Default"/>
    <w:uiPriority w:val="99"/>
    <w:qFormat/>
    <w:pPr>
      <w:spacing w:line="358" w:lineRule="atLeast"/>
    </w:pPr>
    <w:rPr>
      <w:rFonts w:cstheme="minorBidi"/>
      <w:color w:val="auto"/>
    </w:rPr>
  </w:style>
  <w:style w:type="paragraph" w:styleId="afd">
    <w:name w:val="List Paragraph"/>
    <w:basedOn w:val="a0"/>
    <w:uiPriority w:val="34"/>
    <w:qFormat/>
    <w:pPr>
      <w:ind w:left="720"/>
      <w:contextualSpacing/>
    </w:pPr>
  </w:style>
  <w:style w:type="character" w:customStyle="1" w:styleId="ac">
    <w:name w:val="Текст выноски Знак"/>
    <w:basedOn w:val="a1"/>
    <w:link w:val="ab"/>
    <w:uiPriority w:val="99"/>
    <w:semiHidden/>
    <w:rPr>
      <w:rFonts w:ascii="Tahoma" w:hAnsi="Tahoma" w:cs="Tahoma"/>
      <w:sz w:val="16"/>
      <w:szCs w:val="16"/>
    </w:rPr>
  </w:style>
  <w:style w:type="paragraph" w:customStyle="1" w:styleId="a">
    <w:name w:val="Буллеты НЛМК"/>
    <w:basedOn w:val="afd"/>
    <w:link w:val="afe"/>
    <w:qFormat/>
    <w:pPr>
      <w:numPr>
        <w:numId w:val="1"/>
      </w:numPr>
      <w:spacing w:before="120" w:after="120" w:line="240" w:lineRule="auto"/>
      <w:contextualSpacing w:val="0"/>
    </w:pPr>
    <w:rPr>
      <w:rFonts w:ascii="Calibri" w:hAnsi="Calibri"/>
      <w:sz w:val="24"/>
      <w:szCs w:val="24"/>
    </w:rPr>
  </w:style>
  <w:style w:type="character" w:customStyle="1" w:styleId="afe">
    <w:name w:val="Буллеты НЛМК Знак"/>
    <w:basedOn w:val="a1"/>
    <w:link w:val="a"/>
    <w:qFormat/>
    <w:rPr>
      <w:rFonts w:ascii="Calibri" w:hAnsi="Calibri"/>
      <w:sz w:val="24"/>
      <w:szCs w:val="24"/>
    </w:rPr>
  </w:style>
  <w:style w:type="paragraph" w:customStyle="1" w:styleId="aff">
    <w:name w:val="Заголовок документа"/>
    <w:next w:val="Default"/>
    <w:link w:val="aff0"/>
    <w:autoRedefine/>
    <w:qFormat/>
    <w:pPr>
      <w:spacing w:before="120" w:after="120"/>
      <w:jc w:val="center"/>
    </w:pPr>
    <w:rPr>
      <w:rFonts w:ascii="Calibri" w:hAnsi="Calibri" w:cs="Calibri"/>
      <w:b/>
      <w:caps/>
      <w:color w:val="000000"/>
      <w:spacing w:val="40"/>
      <w:kern w:val="16"/>
      <w:position w:val="44"/>
      <w:sz w:val="32"/>
      <w:szCs w:val="32"/>
      <w:lang w:eastAsia="en-US"/>
    </w:rPr>
  </w:style>
  <w:style w:type="character" w:customStyle="1" w:styleId="aff0">
    <w:name w:val="Заголовок документа Знак"/>
    <w:basedOn w:val="a1"/>
    <w:link w:val="aff"/>
    <w:qFormat/>
    <w:rPr>
      <w:rFonts w:ascii="Calibri" w:hAnsi="Calibri" w:cs="Calibri"/>
      <w:b/>
      <w:caps/>
      <w:color w:val="000000"/>
      <w:spacing w:val="40"/>
      <w:kern w:val="16"/>
      <w:position w:val="44"/>
      <w:sz w:val="32"/>
      <w:szCs w:val="32"/>
    </w:rPr>
  </w:style>
  <w:style w:type="paragraph" w:customStyle="1" w:styleId="aff1">
    <w:name w:val="Подзаголовок НЛМК"/>
    <w:basedOn w:val="a0"/>
    <w:next w:val="a0"/>
    <w:link w:val="aff2"/>
    <w:uiPriority w:val="99"/>
    <w:qFormat/>
    <w:pPr>
      <w:keepNext/>
      <w:tabs>
        <w:tab w:val="left" w:pos="709"/>
      </w:tabs>
      <w:spacing w:before="120" w:after="120" w:line="240" w:lineRule="auto"/>
    </w:pPr>
    <w:rPr>
      <w:rFonts w:eastAsia="Times New Roman" w:cs="Arial"/>
      <w:b/>
      <w:sz w:val="24"/>
      <w:szCs w:val="24"/>
    </w:rPr>
  </w:style>
  <w:style w:type="character" w:customStyle="1" w:styleId="aff2">
    <w:name w:val="Подзаголовок НЛМК Знак"/>
    <w:basedOn w:val="a1"/>
    <w:link w:val="aff1"/>
    <w:uiPriority w:val="99"/>
    <w:qFormat/>
    <w:rPr>
      <w:rFonts w:eastAsia="Times New Roman" w:cs="Arial"/>
      <w:b/>
      <w:sz w:val="24"/>
      <w:szCs w:val="24"/>
    </w:rPr>
  </w:style>
  <w:style w:type="paragraph" w:customStyle="1" w:styleId="aff3">
    <w:name w:val="текст НЛМК"/>
    <w:basedOn w:val="a0"/>
    <w:link w:val="aff4"/>
    <w:autoRedefine/>
    <w:qFormat/>
    <w:pPr>
      <w:keepNext/>
      <w:tabs>
        <w:tab w:val="left" w:pos="6804"/>
      </w:tabs>
      <w:spacing w:before="120" w:after="120" w:line="240" w:lineRule="auto"/>
    </w:pPr>
    <w:rPr>
      <w:rFonts w:eastAsia="Times New Roman" w:cs="Arial"/>
      <w:sz w:val="24"/>
      <w:szCs w:val="24"/>
    </w:rPr>
  </w:style>
  <w:style w:type="character" w:customStyle="1" w:styleId="aff4">
    <w:name w:val="текст НЛМК Знак"/>
    <w:basedOn w:val="a1"/>
    <w:link w:val="aff3"/>
    <w:qFormat/>
    <w:rPr>
      <w:rFonts w:eastAsia="Times New Roman" w:cs="Arial"/>
      <w:sz w:val="24"/>
      <w:szCs w:val="24"/>
    </w:rPr>
  </w:style>
  <w:style w:type="character" w:customStyle="1" w:styleId="af4">
    <w:name w:val="Текст сноски Знак"/>
    <w:basedOn w:val="a1"/>
    <w:link w:val="af3"/>
    <w:uiPriority w:val="99"/>
    <w:semiHidden/>
    <w:qFormat/>
    <w:rPr>
      <w:sz w:val="20"/>
      <w:szCs w:val="20"/>
    </w:rPr>
  </w:style>
  <w:style w:type="character" w:customStyle="1" w:styleId="10">
    <w:name w:val="Заголовок 1 Знак"/>
    <w:basedOn w:val="a1"/>
    <w:link w:val="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ff5">
    <w:name w:val="Intense Quote"/>
    <w:basedOn w:val="a0"/>
    <w:next w:val="a0"/>
    <w:link w:val="aff6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6">
    <w:name w:val="Выделенная цитата Знак"/>
    <w:basedOn w:val="a1"/>
    <w:link w:val="aff5"/>
    <w:uiPriority w:val="30"/>
    <w:qFormat/>
    <w:rPr>
      <w:i/>
      <w:iCs/>
      <w:color w:val="4F81BD" w:themeColor="accent1"/>
    </w:rPr>
  </w:style>
  <w:style w:type="character" w:customStyle="1" w:styleId="af0">
    <w:name w:val="Текст примечания Знак"/>
    <w:basedOn w:val="a1"/>
    <w:link w:val="af"/>
    <w:uiPriority w:val="99"/>
    <w:qFormat/>
    <w:rPr>
      <w:sz w:val="20"/>
      <w:szCs w:val="20"/>
    </w:rPr>
  </w:style>
  <w:style w:type="character" w:customStyle="1" w:styleId="af2">
    <w:name w:val="Тема примечания Знак"/>
    <w:basedOn w:val="af0"/>
    <w:link w:val="af1"/>
    <w:uiPriority w:val="99"/>
    <w:semiHidden/>
    <w:qFormat/>
    <w:rPr>
      <w:b/>
      <w:bCs/>
      <w:sz w:val="20"/>
      <w:szCs w:val="20"/>
    </w:rPr>
  </w:style>
  <w:style w:type="paragraph" w:styleId="aff7">
    <w:name w:val="No Spacing"/>
    <w:link w:val="aff8"/>
    <w:uiPriority w:val="1"/>
    <w:qFormat/>
    <w:rPr>
      <w:rFonts w:ascii="Calibri" w:eastAsia="Calibri" w:hAnsi="Calibri" w:cs="Calibri"/>
      <w:sz w:val="22"/>
      <w:szCs w:val="22"/>
      <w:lang w:eastAsia="en-US"/>
    </w:rPr>
  </w:style>
  <w:style w:type="character" w:customStyle="1" w:styleId="aff8">
    <w:name w:val="Без интервала Знак"/>
    <w:link w:val="aff7"/>
    <w:uiPriority w:val="1"/>
    <w:qFormat/>
    <w:locked/>
    <w:rPr>
      <w:rFonts w:ascii="Calibri" w:eastAsia="Calibri" w:hAnsi="Calibri" w:cs="Calibri"/>
    </w:rPr>
  </w:style>
  <w:style w:type="table" w:customStyle="1" w:styleId="11">
    <w:name w:val="Сетка таблицы светлая1"/>
    <w:basedOn w:val="a2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converted-space">
    <w:name w:val="apple-converted-space"/>
    <w:basedOn w:val="a1"/>
    <w:qFormat/>
  </w:style>
  <w:style w:type="character" w:customStyle="1" w:styleId="af8">
    <w:name w:val="Основной текст Знак"/>
    <w:basedOn w:val="a1"/>
    <w:link w:val="af7"/>
    <w:uiPriority w:val="99"/>
    <w:qFormat/>
    <w:rPr>
      <w:rFonts w:ascii="Calibri" w:eastAsia="Calibri" w:hAnsi="Calibri" w:cs="Calibri"/>
    </w:rPr>
  </w:style>
  <w:style w:type="character" w:customStyle="1" w:styleId="ae">
    <w:name w:val="Текст Знак"/>
    <w:basedOn w:val="a1"/>
    <w:link w:val="ad"/>
    <w:uiPriority w:val="99"/>
    <w:semiHidden/>
    <w:qFormat/>
    <w:rPr>
      <w:rFonts w:ascii="Calibri" w:hAnsi="Calibri" w:cs="Consolas"/>
      <w:szCs w:val="21"/>
    </w:rPr>
  </w:style>
  <w:style w:type="character" w:customStyle="1" w:styleId="30">
    <w:name w:val="Заголовок 3 Знак"/>
    <w:basedOn w:val="a1"/>
    <w:link w:val="3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customStyle="1" w:styleId="12">
    <w:name w:val="Рецензия1"/>
    <w:hidden/>
    <w:uiPriority w:val="99"/>
    <w:semiHidden/>
    <w:qFormat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lnoe-derevo.r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miloserdie.nlmk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B3F6B-5CCB-42B5-A8B8-4B362D9D8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34</Words>
  <Characters>1909</Characters>
  <Application>Microsoft Office Word</Application>
  <DocSecurity>0</DocSecurity>
  <Lines>15</Lines>
  <Paragraphs>4</Paragraphs>
  <ScaleCrop>false</ScaleCrop>
  <Company>NLMK, Inc.</Company>
  <LinksUpToDate>false</LinksUpToDate>
  <CharactersWithSpaces>2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tyn_yv</dc:creator>
  <cp:lastModifiedBy>rzb</cp:lastModifiedBy>
  <cp:revision>382</cp:revision>
  <dcterms:created xsi:type="dcterms:W3CDTF">2022-03-22T09:14:00Z</dcterms:created>
  <dcterms:modified xsi:type="dcterms:W3CDTF">2026-02-25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23196</vt:lpwstr>
  </property>
  <property fmtid="{D5CDD505-2E9C-101B-9397-08002B2CF9AE}" pid="3" name="ICV">
    <vt:lpwstr>4D1A583BDC55477399DB8486B357FC4D_12</vt:lpwstr>
  </property>
</Properties>
</file>